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A90E0B" w14:textId="76C4580B" w:rsidR="00761B28" w:rsidRPr="00FE37F7" w:rsidRDefault="00761B2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  <w:rtl/>
          <w:lang w:bidi="ar-SA"/>
        </w:rPr>
      </w:pPr>
    </w:p>
    <w:p w14:paraId="470E4F03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35772CA4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4DCBF83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71A40BF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692E35E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71A6D3D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2ADCC71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24B4E538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50EA88D6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4AE6582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67DEB3AA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3179D92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181F8ED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06F9BA8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743ABE" w:rsidRPr="001E3988" w14:paraId="03FAFB0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822A404" w14:textId="72863E80" w:rsidR="00743ABE" w:rsidRPr="001E3988" w:rsidRDefault="00743ABE" w:rsidP="00743ABE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894556">
              <w:rPr>
                <w:rFonts w:ascii="Calibri" w:hAnsi="Calibri" w:cs="Calibri"/>
                <w:b/>
                <w:bCs/>
                <w:color w:val="5279BB"/>
                <w:sz w:val="28"/>
                <w:szCs w:val="28"/>
              </w:rPr>
              <w:t>Institution:</w:t>
            </w:r>
            <w:r w:rsidRPr="00894556">
              <w:rPr>
                <w:rFonts w:ascii="Calibri" w:hAnsi="Calibri" w:cs="Calibri"/>
                <w:color w:val="4C3D8E"/>
                <w:sz w:val="28"/>
                <w:szCs w:val="28"/>
              </w:rPr>
              <w:t xml:space="preserve"> </w:t>
            </w:r>
            <w:r w:rsidRPr="00894556">
              <w:rPr>
                <w:rFonts w:ascii="Calibri" w:hAnsi="Calibri" w:cs="Calibri"/>
                <w:color w:val="52B5C2"/>
                <w:sz w:val="28"/>
                <w:szCs w:val="28"/>
              </w:rPr>
              <w:t>write here</w:t>
            </w:r>
          </w:p>
        </w:tc>
      </w:tr>
      <w:tr w:rsidR="00743ABE" w:rsidRPr="001E3988" w14:paraId="7DD93FAB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432BAEAF" w14:textId="0258577E" w:rsidR="00743ABE" w:rsidRDefault="00743ABE" w:rsidP="00743ABE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894556">
              <w:rPr>
                <w:rFonts w:ascii="Calibri" w:hAnsi="Calibri" w:cs="Calibri"/>
                <w:b/>
                <w:bCs/>
                <w:color w:val="5279BB"/>
                <w:sz w:val="28"/>
                <w:szCs w:val="28"/>
              </w:rPr>
              <w:t>College:</w:t>
            </w:r>
            <w:r w:rsidRPr="00894556">
              <w:rPr>
                <w:rFonts w:ascii="Calibri" w:hAnsi="Calibri" w:cs="Calibri"/>
                <w:color w:val="4C3D8E"/>
                <w:sz w:val="28"/>
                <w:szCs w:val="28"/>
              </w:rPr>
              <w:t xml:space="preserve"> </w:t>
            </w:r>
            <w:r w:rsidRPr="00894556">
              <w:rPr>
                <w:rFonts w:ascii="Calibri" w:hAnsi="Calibri" w:cs="Calibri"/>
                <w:color w:val="52B5C2"/>
                <w:sz w:val="28"/>
                <w:szCs w:val="28"/>
              </w:rPr>
              <w:t>write here</w:t>
            </w:r>
          </w:p>
        </w:tc>
      </w:tr>
      <w:tr w:rsidR="00743ABE" w:rsidRPr="001E3988" w14:paraId="5FB4E281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72DE92DB" w14:textId="1C760DC0" w:rsidR="00743ABE" w:rsidRPr="001E3988" w:rsidRDefault="00743ABE" w:rsidP="00743ABE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894556">
              <w:rPr>
                <w:rFonts w:ascii="Calibri" w:hAnsi="Calibri" w:cs="Calibri"/>
                <w:b/>
                <w:bCs/>
                <w:color w:val="5279BB"/>
                <w:sz w:val="28"/>
                <w:szCs w:val="28"/>
              </w:rPr>
              <w:t>Program:</w:t>
            </w:r>
            <w:r w:rsidRPr="00894556">
              <w:rPr>
                <w:rFonts w:ascii="Calibri" w:hAnsi="Calibri" w:cs="Calibri"/>
                <w:color w:val="4C3D8E"/>
                <w:sz w:val="28"/>
                <w:szCs w:val="28"/>
              </w:rPr>
              <w:t xml:space="preserve"> </w:t>
            </w:r>
            <w:r w:rsidRPr="00894556">
              <w:rPr>
                <w:rFonts w:ascii="Calibri" w:hAnsi="Calibri" w:cs="Calibri"/>
                <w:color w:val="52B5C2"/>
                <w:sz w:val="28"/>
                <w:szCs w:val="28"/>
              </w:rPr>
              <w:t>write here</w:t>
            </w:r>
          </w:p>
        </w:tc>
      </w:tr>
      <w:tr w:rsidR="00743ABE" w:rsidRPr="001E3988" w14:paraId="0D28CFB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4E7C2F20" w14:textId="53B93480" w:rsidR="00743ABE" w:rsidRPr="001E3988" w:rsidRDefault="00743ABE" w:rsidP="00743ABE">
            <w:pPr>
              <w:spacing w:line="276" w:lineRule="auto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894556">
              <w:rPr>
                <w:rFonts w:ascii="Calibri" w:hAnsi="Calibri" w:cs="Calibri"/>
                <w:b/>
                <w:bCs/>
                <w:color w:val="5279BB"/>
                <w:sz w:val="28"/>
                <w:szCs w:val="28"/>
              </w:rPr>
              <w:t>Date of Review:</w:t>
            </w:r>
            <w:r w:rsidRPr="00894556">
              <w:rPr>
                <w:rFonts w:ascii="Calibri" w:hAnsi="Calibri" w:cs="Calibri"/>
                <w:color w:val="5279BB"/>
                <w:sz w:val="28"/>
                <w:szCs w:val="28"/>
              </w:rPr>
              <w:t xml:space="preserve"> </w:t>
            </w:r>
            <w:sdt>
              <w:sdtPr>
                <w:rPr>
                  <w:rFonts w:ascii="Calibri" w:hAnsi="Calibri" w:cs="Calibri"/>
                  <w:color w:val="5279BB"/>
                  <w:sz w:val="28"/>
                  <w:szCs w:val="28"/>
                  <w:lang w:val="en"/>
                </w:rPr>
                <w:id w:val="-2036416478"/>
                <w:placeholder>
                  <w:docPart w:val="3D9C5FB1B1934B12A69D05A7E2E7CAE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94556">
                  <w:rPr>
                    <w:rFonts w:ascii="Calibri" w:hAnsi="Calibri" w:cs="Calibri"/>
                    <w:color w:val="52B5C2"/>
                    <w:sz w:val="28"/>
                    <w:szCs w:val="28"/>
                    <w:lang w:val="en"/>
                  </w:rPr>
                  <w:t>Start Date</w:t>
                </w:r>
              </w:sdtContent>
            </w:sdt>
            <w:r w:rsidRPr="00894556">
              <w:rPr>
                <w:rFonts w:ascii="Calibri" w:hAnsi="Calibri" w:cs="Calibri"/>
                <w:color w:val="5279BB"/>
                <w:sz w:val="28"/>
                <w:szCs w:val="28"/>
              </w:rPr>
              <w:t xml:space="preserve"> </w:t>
            </w:r>
            <w:r w:rsidRPr="00894556">
              <w:rPr>
                <w:rFonts w:ascii="Calibri" w:hAnsi="Calibri" w:cs="Calibri"/>
                <w:b/>
                <w:bCs/>
                <w:color w:val="5279BB"/>
                <w:sz w:val="28"/>
                <w:szCs w:val="28"/>
                <w:lang w:val="en"/>
              </w:rPr>
              <w:t>To</w:t>
            </w:r>
            <w:r w:rsidRPr="00894556">
              <w:rPr>
                <w:rFonts w:ascii="Calibri" w:hAnsi="Calibri" w:cs="Calibri"/>
                <w:color w:val="5279BB"/>
                <w:sz w:val="28"/>
                <w:szCs w:val="28"/>
                <w:lang w:val="en"/>
              </w:rPr>
              <w:t xml:space="preserve"> </w:t>
            </w:r>
            <w:sdt>
              <w:sdtPr>
                <w:rPr>
                  <w:rFonts w:ascii="Calibri" w:hAnsi="Calibri" w:cs="Calibri"/>
                  <w:color w:val="5279BB"/>
                  <w:sz w:val="28"/>
                  <w:szCs w:val="28"/>
                  <w:lang w:val="en"/>
                </w:rPr>
                <w:id w:val="-1708799039"/>
                <w:placeholder>
                  <w:docPart w:val="5DF60FE4992C4EE986C13067EE1EBE4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94556">
                  <w:rPr>
                    <w:rFonts w:ascii="Calibri" w:hAnsi="Calibri" w:cs="Calibri"/>
                    <w:color w:val="52B5C2"/>
                    <w:sz w:val="28"/>
                    <w:szCs w:val="28"/>
                    <w:lang w:val="en"/>
                  </w:rPr>
                  <w:t>End Date</w:t>
                </w:r>
              </w:sdtContent>
            </w:sdt>
          </w:p>
        </w:tc>
      </w:tr>
      <w:tr w:rsidR="009678BB" w:rsidRPr="001E3988" w14:paraId="0C8FF6E1" w14:textId="77777777" w:rsidTr="009678BB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76D061A" w14:textId="4A5F7EE4" w:rsidR="009678BB" w:rsidRPr="001E3988" w:rsidRDefault="009678BB" w:rsidP="009678BB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 of Re</w:t>
            </w:r>
            <w:r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ort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1E3988">
              <w:rPr>
                <w:rFonts w:cstheme="minorHAnsi"/>
                <w:color w:val="4C3D8E"/>
                <w:sz w:val="28"/>
                <w:szCs w:val="28"/>
              </w:rPr>
              <w:t xml:space="preserve">  </w:t>
            </w:r>
            <w:r w:rsidRPr="001E3988">
              <w:rPr>
                <w:rFonts w:cstheme="minorHAnsi"/>
                <w:color w:val="4C3D8E"/>
                <w:sz w:val="28"/>
                <w:szCs w:val="28"/>
                <w:rtl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 </w:t>
            </w:r>
            <w:sdt>
              <w:sdtPr>
                <w:rPr>
                  <w:rFonts w:cstheme="minorHAnsi"/>
                  <w:sz w:val="28"/>
                  <w:szCs w:val="28"/>
                </w:rPr>
                <w:id w:val="195207203"/>
                <w:placeholder>
                  <w:docPart w:val="2437CE8D15AA46E784495A8AA78403D0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530D5A" w:rsidRPr="00530D5A">
                  <w:rPr>
                    <w:rStyle w:val="PlaceholderText"/>
                    <w:sz w:val="28"/>
                    <w:szCs w:val="28"/>
                  </w:rPr>
                  <w:t>Click to enter a date</w:t>
                </w:r>
                <w:r w:rsidRPr="001E3988">
                  <w:rPr>
                    <w:rStyle w:val="PlaceholderText"/>
                    <w:sz w:val="28"/>
                    <w:szCs w:val="28"/>
                  </w:rPr>
                  <w:t>.</w:t>
                </w:r>
              </w:sdtContent>
            </w:sdt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9678BB" w:rsidRPr="001E3988" w14:paraId="3F684DFA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2F2EF5A2" w14:textId="77777777" w:rsidR="009678BB" w:rsidRPr="001E3988" w:rsidRDefault="009678BB" w:rsidP="009678BB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</w:pP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 xml:space="preserve">Contact Information: </w:t>
            </w: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 xml:space="preserve"> </w:t>
            </w:r>
          </w:p>
          <w:p w14:paraId="379202AC" w14:textId="77777777" w:rsidR="009678BB" w:rsidRPr="001E3988" w:rsidRDefault="009678BB" w:rsidP="009678BB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Name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Name "/>
                <w:tag w:val="Institution "/>
                <w:id w:val="-1035734113"/>
                <w:placeholder>
                  <w:docPart w:val="977872E0BD344AA0B19515FC7E728CE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1E3988">
                  <w:rPr>
                    <w:rFonts w:cstheme="minorHAnsi"/>
                    <w:sz w:val="28"/>
                    <w:szCs w:val="28"/>
                  </w:rPr>
                  <w:t xml:space="preserve"> </w:t>
                </w:r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Click or tap here to enter text.</w:t>
                </w:r>
              </w:sdtContent>
            </w:sdt>
          </w:p>
          <w:p w14:paraId="777D4A83" w14:textId="77777777" w:rsidR="009678BB" w:rsidRPr="001E3988" w:rsidRDefault="009678BB" w:rsidP="009678BB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Title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8"/>
                  <w:szCs w:val="28"/>
                </w:rPr>
                <w:alias w:val="Title"/>
                <w:tag w:val="Institution "/>
                <w:id w:val="-603802383"/>
                <w:placeholder>
                  <w:docPart w:val="8393A7C9FEB84F7182054B1C4A2C4FCF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or tap here to enter text.</w:t>
                </w:r>
              </w:sdtContent>
            </w:sdt>
          </w:p>
          <w:p w14:paraId="1CA06F1D" w14:textId="77777777" w:rsidR="009678BB" w:rsidRPr="001E3988" w:rsidRDefault="009678BB" w:rsidP="009678BB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Email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Email"/>
                <w:tag w:val="Institution "/>
                <w:id w:val="-156537566"/>
                <w:placeholder>
                  <w:docPart w:val="36197D05D7EB4FF38CA182227F66B60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or tap here to enter text.</w:t>
                </w:r>
              </w:sdtContent>
            </w:sdt>
          </w:p>
          <w:p w14:paraId="030A5B96" w14:textId="51D37830" w:rsidR="009678BB" w:rsidRPr="001E3988" w:rsidRDefault="009678BB" w:rsidP="009678BB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Mobile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Moblie "/>
                <w:tag w:val="Institution "/>
                <w:id w:val="-931193142"/>
                <w:placeholder>
                  <w:docPart w:val="BDD21E30E0F04ABBADAA246DC6037BD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or tap here to enter text. </w:t>
                </w:r>
              </w:sdtContent>
            </w:sdt>
          </w:p>
        </w:tc>
      </w:tr>
    </w:tbl>
    <w:p w14:paraId="232DD6BA" w14:textId="2CFFF140" w:rsidR="00761B28" w:rsidRPr="00FE37F7" w:rsidRDefault="00761B28" w:rsidP="00FE37F7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35841DF0" w14:textId="15CF1F96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</w:rPr>
      </w:pPr>
    </w:p>
    <w:p w14:paraId="45FB78E9" w14:textId="607F1BD7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4C3D8E"/>
          <w:sz w:val="22"/>
          <w:szCs w:val="22"/>
        </w:rPr>
        <w:id w:val="-1967808809"/>
        <w:docPartObj>
          <w:docPartGallery w:val="Table of Contents"/>
          <w:docPartUnique/>
        </w:docPartObj>
      </w:sdtPr>
      <w:sdtEndPr>
        <w:rPr>
          <w:noProof/>
          <w:color w:val="auto"/>
          <w:sz w:val="24"/>
          <w:szCs w:val="24"/>
        </w:rPr>
      </w:sdtEndPr>
      <w:sdtContent>
        <w:p w14:paraId="07B2BC68" w14:textId="0851CE10" w:rsidR="00EF72DB" w:rsidRPr="00F64445" w:rsidRDefault="00EF72DB" w:rsidP="00FE37F7">
          <w:pPr>
            <w:pStyle w:val="TOCHeading"/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</w:pPr>
          <w:r w:rsidRPr="00F64445"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  <w:t>Table of Contents</w:t>
          </w:r>
        </w:p>
        <w:p w14:paraId="5CB4C9A9" w14:textId="5FF21604" w:rsidR="00F64445" w:rsidRPr="00F64445" w:rsidRDefault="00EF72DB">
          <w:pPr>
            <w:pStyle w:val="TOC1"/>
            <w:tabs>
              <w:tab w:val="left" w:pos="480"/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F64445">
            <w:rPr>
              <w:rFonts w:cstheme="minorHAnsi"/>
              <w:sz w:val="24"/>
              <w:szCs w:val="24"/>
            </w:rPr>
            <w:fldChar w:fldCharType="begin"/>
          </w:r>
          <w:r w:rsidRPr="00F64445">
            <w:rPr>
              <w:rFonts w:cstheme="minorHAnsi"/>
              <w:sz w:val="24"/>
              <w:szCs w:val="24"/>
            </w:rPr>
            <w:instrText xml:space="preserve"> TOC \o "1-3" \h \z \u </w:instrText>
          </w:r>
          <w:r w:rsidRPr="00F64445">
            <w:rPr>
              <w:rFonts w:cstheme="minorHAnsi"/>
              <w:sz w:val="24"/>
              <w:szCs w:val="24"/>
            </w:rPr>
            <w:fldChar w:fldCharType="separate"/>
          </w:r>
          <w:hyperlink w:anchor="_Toc170632813" w:history="1">
            <w:r w:rsidR="00F64445"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A.</w:t>
            </w:r>
            <w:r w:rsidR="00F64445" w:rsidRPr="00F64445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64445"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Factual Errors Response</w:t>
            </w:r>
            <w:r w:rsidR="00F64445" w:rsidRPr="00F64445">
              <w:rPr>
                <w:noProof/>
                <w:webHidden/>
                <w:sz w:val="24"/>
                <w:szCs w:val="24"/>
              </w:rPr>
              <w:tab/>
            </w:r>
            <w:r w:rsidR="00F64445" w:rsidRPr="00F64445">
              <w:rPr>
                <w:noProof/>
                <w:webHidden/>
                <w:sz w:val="24"/>
                <w:szCs w:val="24"/>
              </w:rPr>
              <w:fldChar w:fldCharType="begin"/>
            </w:r>
            <w:r w:rsidR="00F64445" w:rsidRPr="00F64445">
              <w:rPr>
                <w:noProof/>
                <w:webHidden/>
                <w:sz w:val="24"/>
                <w:szCs w:val="24"/>
              </w:rPr>
              <w:instrText xml:space="preserve"> PAGEREF _Toc170632813 \h </w:instrText>
            </w:r>
            <w:r w:rsidR="00F64445" w:rsidRPr="00F64445">
              <w:rPr>
                <w:noProof/>
                <w:webHidden/>
                <w:sz w:val="24"/>
                <w:szCs w:val="24"/>
              </w:rPr>
            </w:r>
            <w:r w:rsidR="00F64445" w:rsidRPr="00F6444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53F6C">
              <w:rPr>
                <w:noProof/>
                <w:webHidden/>
                <w:sz w:val="24"/>
                <w:szCs w:val="24"/>
              </w:rPr>
              <w:t>3</w:t>
            </w:r>
            <w:r w:rsidR="00F64445" w:rsidRPr="00F6444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A92DE4" w14:textId="0E1808A2" w:rsidR="00F64445" w:rsidRPr="00F64445" w:rsidRDefault="00F64445">
          <w:pPr>
            <w:pStyle w:val="TOC1"/>
            <w:tabs>
              <w:tab w:val="left" w:pos="480"/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70632814" w:history="1"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B.</w:t>
            </w:r>
            <w:r w:rsidRPr="00F64445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Response To Recommendations:</w:t>
            </w:r>
            <w:r w:rsidRPr="00F64445">
              <w:rPr>
                <w:noProof/>
                <w:webHidden/>
                <w:sz w:val="24"/>
                <w:szCs w:val="24"/>
              </w:rPr>
              <w:tab/>
            </w:r>
            <w:r w:rsidRPr="00F64445">
              <w:rPr>
                <w:noProof/>
                <w:webHidden/>
                <w:sz w:val="24"/>
                <w:szCs w:val="24"/>
              </w:rPr>
              <w:fldChar w:fldCharType="begin"/>
            </w:r>
            <w:r w:rsidRPr="00F64445">
              <w:rPr>
                <w:noProof/>
                <w:webHidden/>
                <w:sz w:val="24"/>
                <w:szCs w:val="24"/>
              </w:rPr>
              <w:instrText xml:space="preserve"> PAGEREF _Toc170632814 \h </w:instrText>
            </w:r>
            <w:r w:rsidRPr="00F64445">
              <w:rPr>
                <w:noProof/>
                <w:webHidden/>
                <w:sz w:val="24"/>
                <w:szCs w:val="24"/>
              </w:rPr>
            </w:r>
            <w:r w:rsidRPr="00F6444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53F6C">
              <w:rPr>
                <w:noProof/>
                <w:webHidden/>
                <w:sz w:val="24"/>
                <w:szCs w:val="24"/>
              </w:rPr>
              <w:t>4</w:t>
            </w:r>
            <w:r w:rsidRPr="00F6444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5240F8" w14:textId="3BD7BD46" w:rsidR="00F64445" w:rsidRPr="00F64445" w:rsidRDefault="00F64445">
          <w:pPr>
            <w:pStyle w:val="TOC2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70632815" w:history="1"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</w:rPr>
              <w:t>Recommendation</w:t>
            </w:r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rtl/>
              </w:rPr>
              <w:t xml:space="preserve"> </w:t>
            </w:r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</w:rPr>
              <w:t xml:space="preserve"> (…... )</w:t>
            </w:r>
            <w:r w:rsidRPr="00F64445">
              <w:rPr>
                <w:noProof/>
                <w:webHidden/>
                <w:sz w:val="24"/>
                <w:szCs w:val="24"/>
              </w:rPr>
              <w:tab/>
            </w:r>
            <w:r w:rsidRPr="00F64445">
              <w:rPr>
                <w:noProof/>
                <w:webHidden/>
                <w:sz w:val="24"/>
                <w:szCs w:val="24"/>
              </w:rPr>
              <w:fldChar w:fldCharType="begin"/>
            </w:r>
            <w:r w:rsidRPr="00F64445">
              <w:rPr>
                <w:noProof/>
                <w:webHidden/>
                <w:sz w:val="24"/>
                <w:szCs w:val="24"/>
              </w:rPr>
              <w:instrText xml:space="preserve"> PAGEREF _Toc170632815 \h </w:instrText>
            </w:r>
            <w:r w:rsidRPr="00F64445">
              <w:rPr>
                <w:noProof/>
                <w:webHidden/>
                <w:sz w:val="24"/>
                <w:szCs w:val="24"/>
              </w:rPr>
            </w:r>
            <w:r w:rsidRPr="00F6444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53F6C">
              <w:rPr>
                <w:noProof/>
                <w:webHidden/>
                <w:sz w:val="24"/>
                <w:szCs w:val="24"/>
              </w:rPr>
              <w:t>4</w:t>
            </w:r>
            <w:r w:rsidRPr="00F6444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D934C52" w14:textId="2EDE2EF2" w:rsidR="00F64445" w:rsidRPr="00F64445" w:rsidRDefault="00F64445">
          <w:pPr>
            <w:pStyle w:val="TOC1"/>
            <w:tabs>
              <w:tab w:val="left" w:pos="480"/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70632816" w:history="1"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C.</w:t>
            </w:r>
            <w:r w:rsidRPr="00F64445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Approval</w:t>
            </w:r>
            <w:r w:rsidRPr="00F64445">
              <w:rPr>
                <w:noProof/>
                <w:webHidden/>
                <w:sz w:val="24"/>
                <w:szCs w:val="24"/>
              </w:rPr>
              <w:tab/>
            </w:r>
            <w:r w:rsidRPr="00F64445">
              <w:rPr>
                <w:noProof/>
                <w:webHidden/>
                <w:sz w:val="24"/>
                <w:szCs w:val="24"/>
              </w:rPr>
              <w:fldChar w:fldCharType="begin"/>
            </w:r>
            <w:r w:rsidRPr="00F64445">
              <w:rPr>
                <w:noProof/>
                <w:webHidden/>
                <w:sz w:val="24"/>
                <w:szCs w:val="24"/>
              </w:rPr>
              <w:instrText xml:space="preserve"> PAGEREF _Toc170632816 \h </w:instrText>
            </w:r>
            <w:r w:rsidRPr="00F64445">
              <w:rPr>
                <w:noProof/>
                <w:webHidden/>
                <w:sz w:val="24"/>
                <w:szCs w:val="24"/>
              </w:rPr>
            </w:r>
            <w:r w:rsidRPr="00F6444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53F6C">
              <w:rPr>
                <w:noProof/>
                <w:webHidden/>
                <w:sz w:val="24"/>
                <w:szCs w:val="24"/>
              </w:rPr>
              <w:t>5</w:t>
            </w:r>
            <w:r w:rsidRPr="00F6444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F2836C" w14:textId="16E3EB04" w:rsidR="00EF72DB" w:rsidRPr="00F64445" w:rsidRDefault="00EF72DB" w:rsidP="00FE37F7">
          <w:pPr>
            <w:rPr>
              <w:rFonts w:cstheme="minorHAnsi"/>
              <w:sz w:val="24"/>
              <w:szCs w:val="24"/>
            </w:rPr>
          </w:pPr>
          <w:r w:rsidRPr="00F64445">
            <w:rPr>
              <w:rFonts w:cstheme="min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94744BD" w14:textId="0623E289" w:rsidR="00EF72DB" w:rsidRPr="00FE37F7" w:rsidRDefault="00EF72DB" w:rsidP="00FE37F7">
      <w:pPr>
        <w:rPr>
          <w:rFonts w:cstheme="minorHAnsi"/>
        </w:rPr>
      </w:pPr>
      <w:r w:rsidRPr="00FE37F7">
        <w:rPr>
          <w:rFonts w:cstheme="minorHAnsi"/>
        </w:rPr>
        <w:br w:type="page"/>
      </w:r>
    </w:p>
    <w:p w14:paraId="7AC3350D" w14:textId="77777777" w:rsidR="009B30D2" w:rsidRDefault="009B30D2" w:rsidP="009B30D2">
      <w:pPr>
        <w:pStyle w:val="Heading1"/>
        <w:numPr>
          <w:ilvl w:val="0"/>
          <w:numId w:val="31"/>
        </w:numPr>
        <w:spacing w:before="0" w:line="240" w:lineRule="auto"/>
        <w:ind w:left="284" w:hanging="284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0" w:name="_Toc170632813"/>
      <w:r w:rsidRPr="00FE37F7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Factual Errors Response</w:t>
      </w:r>
      <w:bookmarkEnd w:id="0"/>
    </w:p>
    <w:tbl>
      <w:tblPr>
        <w:tblStyle w:val="TableGrid"/>
        <w:tblW w:w="10380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49"/>
        <w:gridCol w:w="1172"/>
        <w:gridCol w:w="755"/>
        <w:gridCol w:w="1285"/>
        <w:gridCol w:w="2110"/>
        <w:gridCol w:w="2154"/>
        <w:gridCol w:w="2155"/>
      </w:tblGrid>
      <w:tr w:rsidR="009B30D2" w:rsidRPr="00CE2BEA" w14:paraId="2ECCFA36" w14:textId="77777777" w:rsidTr="00C629BA">
        <w:trPr>
          <w:trHeight w:val="794"/>
          <w:tblHeader/>
          <w:tblCellSpacing w:w="7" w:type="dxa"/>
          <w:jc w:val="center"/>
        </w:trPr>
        <w:tc>
          <w:tcPr>
            <w:tcW w:w="72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2DD71AE6" w14:textId="77777777" w:rsidR="009B30D2" w:rsidRPr="00CE2BEA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115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302FC80A" w14:textId="77777777" w:rsidR="009B30D2" w:rsidRPr="00CE2BEA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</w:rPr>
              <w:t>Standard and</w:t>
            </w:r>
          </w:p>
          <w:p w14:paraId="341A0359" w14:textId="77777777" w:rsidR="009B30D2" w:rsidRPr="00CE2BEA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270D9">
              <w:rPr>
                <w:rFonts w:cstheme="minorHAnsi"/>
                <w:b/>
                <w:bCs/>
                <w:color w:val="FFFFFF" w:themeColor="background1"/>
                <w:sz w:val="16"/>
                <w:szCs w:val="16"/>
              </w:rPr>
              <w:t>Sub-standard</w:t>
            </w:r>
          </w:p>
        </w:tc>
        <w:tc>
          <w:tcPr>
            <w:tcW w:w="74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64FF2D65" w14:textId="77777777" w:rsidR="009B30D2" w:rsidRPr="00CE2BEA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</w:rPr>
              <w:t>Page</w:t>
            </w:r>
          </w:p>
        </w:tc>
        <w:tc>
          <w:tcPr>
            <w:tcW w:w="127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2C7D6125" w14:textId="77777777" w:rsidR="009B30D2" w:rsidRPr="00CE2BEA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</w:rPr>
              <w:t>Paragraph</w:t>
            </w:r>
          </w:p>
        </w:tc>
        <w:tc>
          <w:tcPr>
            <w:tcW w:w="209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6104A008" w14:textId="77777777" w:rsidR="009B30D2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sert</w:t>
            </w:r>
          </w:p>
          <w:p w14:paraId="097C39B6" w14:textId="77777777" w:rsidR="009B30D2" w:rsidRPr="00CE2BEA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actual Error</w:t>
            </w:r>
          </w:p>
          <w:p w14:paraId="7DBEB6AF" w14:textId="77777777" w:rsidR="009B30D2" w:rsidRPr="00CE2BEA" w:rsidRDefault="009B30D2" w:rsidP="00C629BA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CE2BEA">
              <w:rPr>
                <w:rFonts w:cstheme="minorHAnsi"/>
                <w:color w:val="FFFFFF" w:themeColor="background1"/>
                <w:sz w:val="20"/>
                <w:szCs w:val="20"/>
              </w:rPr>
              <w:t>(Please quote)</w:t>
            </w:r>
          </w:p>
        </w:tc>
        <w:tc>
          <w:tcPr>
            <w:tcW w:w="214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187340ED" w14:textId="77777777" w:rsidR="009B30D2" w:rsidRPr="00CE2BEA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sert Proposed Correction</w:t>
            </w:r>
          </w:p>
        </w:tc>
        <w:tc>
          <w:tcPr>
            <w:tcW w:w="213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188E8690" w14:textId="77777777" w:rsidR="009B30D2" w:rsidRPr="009B30D2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B30D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CAAA Decision</w:t>
            </w:r>
          </w:p>
        </w:tc>
      </w:tr>
      <w:tr w:rsidR="009B30D2" w:rsidRPr="00CE2BEA" w14:paraId="52F6BE89" w14:textId="77777777" w:rsidTr="00C629BA">
        <w:trPr>
          <w:trHeight w:val="397"/>
          <w:tblCellSpacing w:w="7" w:type="dxa"/>
          <w:jc w:val="center"/>
        </w:trPr>
        <w:tc>
          <w:tcPr>
            <w:tcW w:w="72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A7B06E" w14:textId="77777777" w:rsidR="009B30D2" w:rsidRPr="00CE2BEA" w:rsidRDefault="009B30D2" w:rsidP="009B30D2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15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281207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74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485483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127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DEE162" w14:textId="77777777" w:rsidR="009B30D2" w:rsidRPr="00CE2BEA" w:rsidRDefault="009B30D2" w:rsidP="00C629BA">
            <w:pPr>
              <w:spacing w:after="160" w:line="259" w:lineRule="auto"/>
              <w:rPr>
                <w:rtl/>
                <w:lang w:bidi="ar-YE"/>
              </w:rPr>
            </w:pPr>
          </w:p>
        </w:tc>
        <w:tc>
          <w:tcPr>
            <w:tcW w:w="209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E79447E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14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D457216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1456871611"/>
            <w:placeholder>
              <w:docPart w:val="9385E010C2D645738236DA448D74344D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EndPr/>
          <w:sdtContent>
            <w:tc>
              <w:tcPr>
                <w:tcW w:w="2134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7C368770" w14:textId="77777777" w:rsidR="009B30D2" w:rsidRPr="00CE2BEA" w:rsidRDefault="009B30D2" w:rsidP="00C629B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9B30D2" w:rsidRPr="00CE2BEA" w14:paraId="21A6C3A7" w14:textId="77777777" w:rsidTr="00C629BA">
        <w:trPr>
          <w:trHeight w:val="397"/>
          <w:tblCellSpacing w:w="7" w:type="dxa"/>
          <w:jc w:val="center"/>
        </w:trPr>
        <w:tc>
          <w:tcPr>
            <w:tcW w:w="72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F86882" w14:textId="77777777" w:rsidR="009B30D2" w:rsidRPr="00CE2BEA" w:rsidRDefault="009B30D2" w:rsidP="009B30D2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15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ACE1BCA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74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00D090C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127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F20E428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09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BDDA15B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14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83FD33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296915883"/>
            <w:placeholder>
              <w:docPart w:val="9925B01B00694B05A20CA8E69972B8B6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EndPr/>
          <w:sdtContent>
            <w:tc>
              <w:tcPr>
                <w:tcW w:w="2134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3295388A" w14:textId="77777777" w:rsidR="009B30D2" w:rsidRPr="00CE2BEA" w:rsidRDefault="009B30D2" w:rsidP="00C629B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9B30D2" w:rsidRPr="00CE2BEA" w14:paraId="705D6871" w14:textId="77777777" w:rsidTr="00C629BA">
        <w:trPr>
          <w:trHeight w:val="397"/>
          <w:tblCellSpacing w:w="7" w:type="dxa"/>
          <w:jc w:val="center"/>
        </w:trPr>
        <w:tc>
          <w:tcPr>
            <w:tcW w:w="72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5AC9604" w14:textId="77777777" w:rsidR="009B30D2" w:rsidRPr="00CE2BEA" w:rsidRDefault="009B30D2" w:rsidP="009B30D2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15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903E1B6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74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4F6B6D1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127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D05681" w14:textId="77777777" w:rsidR="009B30D2" w:rsidRPr="00CE2BEA" w:rsidRDefault="009B30D2" w:rsidP="00C629BA">
            <w:pPr>
              <w:spacing w:after="160" w:line="259" w:lineRule="auto"/>
              <w:rPr>
                <w:rtl/>
                <w:lang w:bidi="ar-YE"/>
              </w:rPr>
            </w:pPr>
          </w:p>
        </w:tc>
        <w:tc>
          <w:tcPr>
            <w:tcW w:w="209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935FE4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14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6D27D2E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374627933"/>
            <w:placeholder>
              <w:docPart w:val="0200F4942B0B4AA79B7CFD31A5BF0597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EndPr/>
          <w:sdtContent>
            <w:tc>
              <w:tcPr>
                <w:tcW w:w="2134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24190EE7" w14:textId="77777777" w:rsidR="009B30D2" w:rsidRPr="00CE2BEA" w:rsidRDefault="009B30D2" w:rsidP="00C629B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9B30D2" w:rsidRPr="00CE2BEA" w14:paraId="6A379443" w14:textId="77777777" w:rsidTr="00C629BA">
        <w:trPr>
          <w:trHeight w:val="397"/>
          <w:tblCellSpacing w:w="7" w:type="dxa"/>
          <w:jc w:val="center"/>
        </w:trPr>
        <w:tc>
          <w:tcPr>
            <w:tcW w:w="72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A7C9D8D" w14:textId="77777777" w:rsidR="009B30D2" w:rsidRPr="00CE2BEA" w:rsidRDefault="009B30D2" w:rsidP="009B30D2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15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9B516A5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74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328B6A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127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1B2252" w14:textId="77777777" w:rsidR="009B30D2" w:rsidRPr="00CE2BEA" w:rsidRDefault="009B30D2" w:rsidP="00C629BA">
            <w:pPr>
              <w:spacing w:after="160" w:line="259" w:lineRule="auto"/>
              <w:rPr>
                <w:rtl/>
                <w:lang w:bidi="ar-YE"/>
              </w:rPr>
            </w:pPr>
          </w:p>
        </w:tc>
        <w:tc>
          <w:tcPr>
            <w:tcW w:w="209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D008232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14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8FB345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237409109"/>
            <w:placeholder>
              <w:docPart w:val="D2DDFD762FFC4082ADD924B53BBB8789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EndPr/>
          <w:sdtContent>
            <w:tc>
              <w:tcPr>
                <w:tcW w:w="2134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5EDD489D" w14:textId="77777777" w:rsidR="009B30D2" w:rsidRPr="00CE2BEA" w:rsidRDefault="009B30D2" w:rsidP="00C629B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9B30D2" w:rsidRPr="00CE2BEA" w14:paraId="0BE38D7B" w14:textId="77777777" w:rsidTr="00C629BA">
        <w:trPr>
          <w:trHeight w:val="397"/>
          <w:tblCellSpacing w:w="7" w:type="dxa"/>
          <w:jc w:val="center"/>
        </w:trPr>
        <w:tc>
          <w:tcPr>
            <w:tcW w:w="72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3FB763" w14:textId="77777777" w:rsidR="009B30D2" w:rsidRPr="00CE2BEA" w:rsidRDefault="009B30D2" w:rsidP="009B30D2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15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46B4421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74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2186E0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127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3FED88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09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E88500C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14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73CDCD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825278584"/>
            <w:placeholder>
              <w:docPart w:val="D451B867C19E4BBAAA186A76E54E9285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EndPr/>
          <w:sdtContent>
            <w:tc>
              <w:tcPr>
                <w:tcW w:w="2134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1BAB0B77" w14:textId="77777777" w:rsidR="009B30D2" w:rsidRPr="00CE2BEA" w:rsidRDefault="009B30D2" w:rsidP="00C629B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9B30D2" w:rsidRPr="00CE2BEA" w14:paraId="4F87B381" w14:textId="77777777" w:rsidTr="00C629BA">
        <w:trPr>
          <w:trHeight w:val="397"/>
          <w:tblCellSpacing w:w="7" w:type="dxa"/>
          <w:jc w:val="center"/>
        </w:trPr>
        <w:tc>
          <w:tcPr>
            <w:tcW w:w="72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B75278" w14:textId="77777777" w:rsidR="009B30D2" w:rsidRPr="00CE2BEA" w:rsidRDefault="009B30D2" w:rsidP="009B30D2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15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E39492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74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C769C0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127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830B3E2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09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F71A35D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14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9524D0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313643017"/>
            <w:placeholder>
              <w:docPart w:val="B3619A8C38BD4A2489F5B61216E1AA1C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EndPr/>
          <w:sdtContent>
            <w:tc>
              <w:tcPr>
                <w:tcW w:w="2134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75B22D7B" w14:textId="77777777" w:rsidR="009B30D2" w:rsidRPr="00CE2BEA" w:rsidRDefault="009B30D2" w:rsidP="00C629B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9B30D2" w:rsidRPr="00CE2BEA" w14:paraId="6CFE5D9E" w14:textId="77777777" w:rsidTr="00C629BA">
        <w:trPr>
          <w:trHeight w:val="397"/>
          <w:tblCellSpacing w:w="7" w:type="dxa"/>
          <w:jc w:val="center"/>
        </w:trPr>
        <w:tc>
          <w:tcPr>
            <w:tcW w:w="72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FE4464" w14:textId="77777777" w:rsidR="009B30D2" w:rsidRPr="00CE2BEA" w:rsidRDefault="009B30D2" w:rsidP="009B30D2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15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C9272B6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74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947ADC6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127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DE24FEE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09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E2156D8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tc>
          <w:tcPr>
            <w:tcW w:w="214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0D8032" w14:textId="77777777" w:rsidR="009B30D2" w:rsidRPr="00CE2BEA" w:rsidRDefault="009B30D2" w:rsidP="00C629BA">
            <w:pPr>
              <w:spacing w:after="160" w:line="259" w:lineRule="auto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122238090"/>
            <w:placeholder>
              <w:docPart w:val="3529B19377ED4B80820569A8E590ED8A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EndPr/>
          <w:sdtContent>
            <w:tc>
              <w:tcPr>
                <w:tcW w:w="2134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50FBF54D" w14:textId="77777777" w:rsidR="009B30D2" w:rsidRPr="00CE2BEA" w:rsidRDefault="009B30D2" w:rsidP="00C629B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</w:tbl>
    <w:p w14:paraId="755A5DA6" w14:textId="77777777" w:rsidR="009B30D2" w:rsidRDefault="009B30D2" w:rsidP="009B30D2">
      <w:pPr>
        <w:rPr>
          <w:lang w:bidi="ar-YE"/>
        </w:rPr>
      </w:pPr>
    </w:p>
    <w:p w14:paraId="26C78ED6" w14:textId="77777777" w:rsidR="009B30D2" w:rsidRDefault="009B30D2" w:rsidP="009B30D2">
      <w:pPr>
        <w:rPr>
          <w:lang w:bidi="ar-YE"/>
        </w:rPr>
      </w:pPr>
    </w:p>
    <w:p w14:paraId="50BF6003" w14:textId="77777777" w:rsidR="009B30D2" w:rsidRPr="00FE37F7" w:rsidRDefault="009B30D2" w:rsidP="009B30D2">
      <w:pPr>
        <w:rPr>
          <w:rFonts w:cstheme="minorHAnsi"/>
          <w:lang w:bidi="ar-YE"/>
        </w:rPr>
      </w:pPr>
      <w:r w:rsidRPr="00FE37F7">
        <w:rPr>
          <w:rFonts w:cstheme="minorHAnsi"/>
          <w:lang w:bidi="ar-YE"/>
        </w:rPr>
        <w:br w:type="page"/>
      </w:r>
    </w:p>
    <w:p w14:paraId="58D33CBD" w14:textId="77777777" w:rsidR="009B30D2" w:rsidRPr="00FE37F7" w:rsidRDefault="009B30D2" w:rsidP="009B30D2">
      <w:pPr>
        <w:pStyle w:val="Heading1"/>
        <w:numPr>
          <w:ilvl w:val="0"/>
          <w:numId w:val="31"/>
        </w:numPr>
        <w:spacing w:before="0" w:line="240" w:lineRule="auto"/>
        <w:ind w:left="284" w:hanging="284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" w:name="_Toc170632814"/>
      <w:r w:rsidRPr="00FE37F7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Response To Recommendations:</w:t>
      </w:r>
      <w:bookmarkEnd w:id="1"/>
    </w:p>
    <w:p w14:paraId="3ACDFCD8" w14:textId="77777777" w:rsidR="009B30D2" w:rsidRDefault="009B30D2" w:rsidP="009B30D2">
      <w:pPr>
        <w:pStyle w:val="Heading2"/>
        <w:rPr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bookmarkStart w:id="2" w:name="_Toc170632815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C8D47112D8E3408D9DD34F7A3234A86A"/>
          </w:placeholder>
        </w:sdtPr>
        <w:sdtEndPr/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</w:p>
    <w:p w14:paraId="0B69D0AD" w14:textId="77777777" w:rsidR="009B30D2" w:rsidRPr="00034121" w:rsidRDefault="009B30D2" w:rsidP="009B30D2">
      <w:pPr>
        <w:spacing w:after="0"/>
        <w:rPr>
          <w:b/>
          <w:bCs/>
          <w:sz w:val="26"/>
          <w:szCs w:val="26"/>
          <w:lang w:val="en-GB"/>
        </w:rPr>
      </w:pPr>
      <w:r w:rsidRPr="00034121">
        <w:rPr>
          <w:b/>
          <w:bCs/>
          <w:sz w:val="26"/>
          <w:szCs w:val="26"/>
          <w:lang w:val="en-GB"/>
        </w:rPr>
        <w:t xml:space="preserve">1. </w:t>
      </w:r>
      <w:r>
        <w:rPr>
          <w:b/>
          <w:bCs/>
          <w:sz w:val="26"/>
          <w:szCs w:val="26"/>
        </w:rPr>
        <w:t>Program</w:t>
      </w:r>
      <w:r w:rsidRPr="00034121">
        <w:rPr>
          <w:b/>
          <w:bCs/>
          <w:sz w:val="26"/>
          <w:szCs w:val="26"/>
          <w:lang w:val="en-GB"/>
        </w:rPr>
        <w:t xml:space="preserve"> Response:</w:t>
      </w:r>
    </w:p>
    <w:tbl>
      <w:tblPr>
        <w:tblStyle w:val="TableGrid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153"/>
        <w:gridCol w:w="1802"/>
        <w:gridCol w:w="5653"/>
      </w:tblGrid>
      <w:tr w:rsidR="009B30D2" w:rsidRPr="00FE37F7" w14:paraId="51E87AC0" w14:textId="77777777" w:rsidTr="00C629BA">
        <w:tc>
          <w:tcPr>
            <w:tcW w:w="2153" w:type="dxa"/>
            <w:shd w:val="clear" w:color="auto" w:fill="4C3D8E"/>
            <w:vAlign w:val="center"/>
          </w:tcPr>
          <w:p w14:paraId="75772708" w14:textId="77777777" w:rsidR="009B30D2" w:rsidRPr="00FE37F7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atement of Recommendation*</w:t>
            </w:r>
          </w:p>
        </w:tc>
        <w:tc>
          <w:tcPr>
            <w:tcW w:w="7455" w:type="dxa"/>
            <w:gridSpan w:val="2"/>
            <w:shd w:val="clear" w:color="auto" w:fill="F2F2F2" w:themeFill="background1" w:themeFillShade="F2"/>
          </w:tcPr>
          <w:p w14:paraId="772141DC" w14:textId="77777777" w:rsidR="009B30D2" w:rsidRPr="00FE37F7" w:rsidRDefault="009B30D2" w:rsidP="00C629BA">
            <w:pPr>
              <w:jc w:val="lowKashida"/>
              <w:rPr>
                <w:rFonts w:cstheme="minorHAnsi"/>
                <w:b/>
                <w:bCs/>
                <w:sz w:val="28"/>
                <w:szCs w:val="28"/>
                <w:lang w:bidi="ar-YE"/>
              </w:rPr>
            </w:pPr>
          </w:p>
        </w:tc>
      </w:tr>
      <w:tr w:rsidR="009B30D2" w:rsidRPr="00FE37F7" w14:paraId="72F147BD" w14:textId="77777777" w:rsidTr="00C629BA">
        <w:tc>
          <w:tcPr>
            <w:tcW w:w="2153" w:type="dxa"/>
            <w:vMerge w:val="restart"/>
            <w:shd w:val="clear" w:color="auto" w:fill="4C3D8E"/>
            <w:vAlign w:val="center"/>
          </w:tcPr>
          <w:p w14:paraId="5EB9EBE5" w14:textId="77777777" w:rsidR="009B30D2" w:rsidRPr="00FE37F7" w:rsidRDefault="009B30D2" w:rsidP="00C629B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e to the Review Panel Recommendation</w:t>
            </w:r>
          </w:p>
        </w:tc>
        <w:tc>
          <w:tcPr>
            <w:tcW w:w="7455" w:type="dxa"/>
            <w:gridSpan w:val="2"/>
            <w:tcBorders>
              <w:bottom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9B895C" w14:textId="77777777" w:rsidR="009B30D2" w:rsidRPr="00FE37F7" w:rsidRDefault="00F53F6C" w:rsidP="00C629BA">
            <w:pPr>
              <w:spacing w:line="259" w:lineRule="auto"/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385623" w:themeColor="accent6" w:themeShade="80"/>
                  <w:lang w:bidi="ar-YE"/>
                </w:rPr>
                <w:id w:val="-3995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30D2" w:rsidRPr="00FE37F7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lang w:bidi="ar-YE"/>
                  </w:rPr>
                  <w:t>☐</w:t>
                </w:r>
              </w:sdtContent>
            </w:sdt>
            <w:r w:rsidR="009B30D2" w:rsidRPr="00FE37F7"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  <w:t xml:space="preserve"> Accepted </w:t>
            </w:r>
          </w:p>
        </w:tc>
      </w:tr>
      <w:tr w:rsidR="009B30D2" w:rsidRPr="00FE37F7" w14:paraId="4D904467" w14:textId="77777777" w:rsidTr="00C629BA">
        <w:trPr>
          <w:trHeight w:val="135"/>
        </w:trPr>
        <w:tc>
          <w:tcPr>
            <w:tcW w:w="2153" w:type="dxa"/>
            <w:vMerge/>
            <w:shd w:val="clear" w:color="auto" w:fill="4C3D8E"/>
          </w:tcPr>
          <w:p w14:paraId="2D5A1C24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4F65BEE" w14:textId="77777777" w:rsidR="009B30D2" w:rsidRPr="00FE37F7" w:rsidRDefault="00F53F6C" w:rsidP="00C629BA">
            <w:pPr>
              <w:ind w:left="312" w:hanging="312"/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45911" w:themeColor="accent2" w:themeShade="BF"/>
                  <w:lang w:bidi="ar-YE"/>
                </w:rPr>
                <w:id w:val="146054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30D2" w:rsidRPr="00FE37F7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lang w:bidi="ar-YE"/>
                  </w:rPr>
                  <w:t>☐</w:t>
                </w:r>
              </w:sdtContent>
            </w:sdt>
            <w:r w:rsidR="009B30D2" w:rsidRPr="00FE37F7"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  <w:t xml:space="preserve"> Accepted with modification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2A31A4E9" w14:textId="77777777" w:rsidR="009B30D2" w:rsidRPr="00FE37F7" w:rsidRDefault="009B30D2" w:rsidP="00C629BA">
            <w:pPr>
              <w:framePr w:hSpace="180" w:wrap="around" w:vAnchor="text" w:hAnchor="margin" w:xAlign="center" w:y="961"/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9B30D2" w:rsidRPr="00FE37F7" w14:paraId="03E4F90C" w14:textId="77777777" w:rsidTr="00C629BA">
        <w:trPr>
          <w:trHeight w:val="178"/>
        </w:trPr>
        <w:tc>
          <w:tcPr>
            <w:tcW w:w="2153" w:type="dxa"/>
            <w:vMerge/>
            <w:shd w:val="clear" w:color="auto" w:fill="4C3D8E"/>
          </w:tcPr>
          <w:p w14:paraId="329D0161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4C4AB789" w14:textId="77777777" w:rsidR="009B30D2" w:rsidRPr="00FE37F7" w:rsidRDefault="009B30D2" w:rsidP="00C629BA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696FDFAE" w14:textId="77777777" w:rsidR="009B30D2" w:rsidRPr="009B30D2" w:rsidRDefault="009B30D2" w:rsidP="00C629BA">
            <w:pPr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9B30D2" w:rsidRPr="00FE37F7" w14:paraId="46568FAB" w14:textId="77777777" w:rsidTr="00C629BA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0232E4E1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758342F5" w14:textId="77777777" w:rsidR="009B30D2" w:rsidRPr="00FE37F7" w:rsidRDefault="009B30D2" w:rsidP="00C629BA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47ACAC30" w14:textId="77777777" w:rsidR="009B30D2" w:rsidRPr="00FE37F7" w:rsidRDefault="009B30D2" w:rsidP="00C629BA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9B30D2" w:rsidRPr="00FE37F7" w14:paraId="7824A0FC" w14:textId="77777777" w:rsidTr="00C629BA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01D271FC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016B8261" w14:textId="77777777" w:rsidR="009B30D2" w:rsidRPr="00FE37F7" w:rsidRDefault="009B30D2" w:rsidP="00C629BA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14756EB4" w14:textId="77777777" w:rsidR="009B30D2" w:rsidRPr="009B30D2" w:rsidRDefault="009B30D2" w:rsidP="00C629BA">
            <w:pPr>
              <w:tabs>
                <w:tab w:val="left" w:pos="1071"/>
              </w:tabs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9B30D2" w:rsidRPr="00FE37F7" w14:paraId="70303481" w14:textId="77777777" w:rsidTr="00C629BA">
        <w:trPr>
          <w:trHeight w:val="80"/>
        </w:trPr>
        <w:tc>
          <w:tcPr>
            <w:tcW w:w="2153" w:type="dxa"/>
            <w:vMerge/>
            <w:shd w:val="clear" w:color="auto" w:fill="4C3D8E"/>
          </w:tcPr>
          <w:p w14:paraId="3040DA11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42FA873B" w14:textId="77777777" w:rsidR="009B30D2" w:rsidRPr="00FE37F7" w:rsidRDefault="009B30D2" w:rsidP="00C629BA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2022C019" w14:textId="77777777" w:rsidR="009B30D2" w:rsidRPr="00FE37F7" w:rsidRDefault="009B30D2" w:rsidP="00C629BA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>
              <w:rPr>
                <w:rFonts w:cstheme="minorHAnsi"/>
                <w:b/>
                <w:bCs/>
                <w:color w:val="FFFFFF" w:themeColor="background1"/>
                <w:lang w:bidi="ar-YE"/>
              </w:rPr>
              <w:t>Recommendation After Modification</w:t>
            </w:r>
          </w:p>
        </w:tc>
      </w:tr>
      <w:tr w:rsidR="009B30D2" w:rsidRPr="00FE37F7" w14:paraId="49BAFE0A" w14:textId="77777777" w:rsidTr="00C629BA">
        <w:trPr>
          <w:trHeight w:val="79"/>
        </w:trPr>
        <w:tc>
          <w:tcPr>
            <w:tcW w:w="2153" w:type="dxa"/>
            <w:vMerge/>
            <w:shd w:val="clear" w:color="auto" w:fill="4C3D8E"/>
          </w:tcPr>
          <w:p w14:paraId="045B2643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D7934F" w14:textId="77777777" w:rsidR="009B30D2" w:rsidRPr="00FE37F7" w:rsidRDefault="009B30D2" w:rsidP="00C629BA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</w:tcPr>
          <w:p w14:paraId="643B15AA" w14:textId="77777777" w:rsidR="009B30D2" w:rsidRPr="009B30D2" w:rsidRDefault="009B30D2" w:rsidP="00C629BA">
            <w:pPr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9B30D2" w:rsidRPr="00FE37F7" w14:paraId="05298F1C" w14:textId="77777777" w:rsidTr="00C629BA">
        <w:trPr>
          <w:trHeight w:val="217"/>
        </w:trPr>
        <w:tc>
          <w:tcPr>
            <w:tcW w:w="2153" w:type="dxa"/>
            <w:vMerge/>
            <w:shd w:val="clear" w:color="auto" w:fill="4C3D8E"/>
          </w:tcPr>
          <w:p w14:paraId="25B092F6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02AC3B" w14:textId="77777777" w:rsidR="009B30D2" w:rsidRPr="00FE37F7" w:rsidRDefault="00F53F6C" w:rsidP="00C629BA">
            <w:pPr>
              <w:spacing w:line="259" w:lineRule="auto"/>
              <w:rPr>
                <w:rFonts w:cstheme="minorHAnsi"/>
                <w:b/>
                <w:bCs/>
                <w:color w:val="C0000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00000"/>
                  <w:lang w:bidi="ar-YE"/>
                </w:rPr>
                <w:id w:val="-149425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30D2" w:rsidRPr="00FE37F7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lang w:bidi="ar-YE"/>
                  </w:rPr>
                  <w:t>☐</w:t>
                </w:r>
              </w:sdtContent>
            </w:sdt>
            <w:r w:rsidR="009B30D2" w:rsidRPr="00FE37F7">
              <w:rPr>
                <w:rFonts w:cstheme="minorHAnsi"/>
                <w:b/>
                <w:bCs/>
                <w:color w:val="C00000"/>
                <w:lang w:bidi="ar-YE"/>
              </w:rPr>
              <w:t xml:space="preserve"> Not accepted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3B960423" w14:textId="77777777" w:rsidR="009B30D2" w:rsidRPr="00FE37F7" w:rsidRDefault="009B30D2" w:rsidP="00C629BA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9B30D2" w:rsidRPr="00FE37F7" w14:paraId="0D6DF96D" w14:textId="77777777" w:rsidTr="00C629BA">
        <w:trPr>
          <w:trHeight w:val="162"/>
        </w:trPr>
        <w:tc>
          <w:tcPr>
            <w:tcW w:w="2153" w:type="dxa"/>
            <w:vMerge/>
            <w:shd w:val="clear" w:color="auto" w:fill="4C3D8E"/>
          </w:tcPr>
          <w:p w14:paraId="2663C7DE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5CF746F2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15698DB4" w14:textId="77777777" w:rsidR="009B30D2" w:rsidRPr="00FE37F7" w:rsidRDefault="009B30D2" w:rsidP="00C629BA">
            <w:pPr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9B30D2" w:rsidRPr="00FE37F7" w14:paraId="0B44DE40" w14:textId="77777777" w:rsidTr="00C629BA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4F068591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483EE3A4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2FAFEDDC" w14:textId="77777777" w:rsidR="009B30D2" w:rsidRPr="00FE37F7" w:rsidRDefault="009B30D2" w:rsidP="00C629BA">
            <w:pPr>
              <w:rPr>
                <w:rFonts w:cstheme="minorHAnsi"/>
                <w:sz w:val="28"/>
                <w:szCs w:val="28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9B30D2" w:rsidRPr="00FE37F7" w14:paraId="3D05AE04" w14:textId="77777777" w:rsidTr="00C629BA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6C0F021B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16D0C33E" w14:textId="77777777" w:rsidR="009B30D2" w:rsidRPr="00FE37F7" w:rsidRDefault="009B30D2" w:rsidP="00C629BA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61DED7B2" w14:textId="77777777" w:rsidR="009B30D2" w:rsidRPr="009B30D2" w:rsidRDefault="009B30D2" w:rsidP="009B30D2">
            <w:pPr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</w:tbl>
    <w:p w14:paraId="1DF1ADF1" w14:textId="77777777" w:rsidR="009B30D2" w:rsidRPr="00FE37F7" w:rsidRDefault="009B30D2" w:rsidP="009B30D2">
      <w:pPr>
        <w:rPr>
          <w:rFonts w:eastAsia="Times New Roman" w:cstheme="minorHAnsi"/>
          <w:sz w:val="20"/>
          <w:szCs w:val="20"/>
        </w:rPr>
      </w:pPr>
      <w:r w:rsidRPr="00FE37F7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5BAAABE6" w14:textId="77777777" w:rsidR="009B30D2" w:rsidRPr="00E96CB2" w:rsidRDefault="009B30D2" w:rsidP="009B30D2">
      <w:pPr>
        <w:spacing w:after="0"/>
        <w:rPr>
          <w:sz w:val="26"/>
          <w:szCs w:val="26"/>
        </w:rPr>
      </w:pPr>
      <w:r w:rsidRPr="009B30D2">
        <w:rPr>
          <w:b/>
          <w:bCs/>
          <w:sz w:val="26"/>
          <w:szCs w:val="26"/>
          <w:lang w:val="en-GB"/>
        </w:rPr>
        <w:t>2. NCAAA</w:t>
      </w:r>
      <w:r w:rsidRPr="009B30D2">
        <w:rPr>
          <w:sz w:val="26"/>
          <w:szCs w:val="26"/>
          <w:lang w:val="en-GB"/>
        </w:rPr>
        <w:t xml:space="preserve"> </w:t>
      </w:r>
      <w:r w:rsidRPr="009B30D2">
        <w:rPr>
          <w:b/>
          <w:bCs/>
          <w:sz w:val="26"/>
          <w:szCs w:val="26"/>
        </w:rPr>
        <w:t>Response</w:t>
      </w: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975"/>
        <w:gridCol w:w="6657"/>
      </w:tblGrid>
      <w:tr w:rsidR="009B30D2" w:rsidRPr="00FE37F7" w14:paraId="3F90DACE" w14:textId="77777777" w:rsidTr="00C629BA">
        <w:trPr>
          <w:trHeight w:val="534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3D917CFB" w14:textId="77777777" w:rsidR="009B30D2" w:rsidRPr="00FE37F7" w:rsidRDefault="009B30D2" w:rsidP="00C629BA">
            <w:pPr>
              <w:spacing w:line="259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ecision:</w:t>
            </w:r>
          </w:p>
        </w:tc>
        <w:sdt>
          <w:sdtPr>
            <w:rPr>
              <w:rFonts w:ascii="DIN NEXT™ ARABIC LIGHT" w:hAnsi="DIN NEXT™ ARABIC LIGHT" w:cs="DIN NEXT™ ARABIC LIGHT"/>
              <w:b/>
              <w:bCs/>
              <w:color w:val="538135" w:themeColor="accent6" w:themeShade="BF"/>
              <w:sz w:val="24"/>
              <w:szCs w:val="24"/>
            </w:rPr>
            <w:id w:val="-768384710"/>
            <w:placeholder>
              <w:docPart w:val="4BFBB4E43B004EAE95663E24BCA1B756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EndPr/>
          <w:sdtContent>
            <w:tc>
              <w:tcPr>
                <w:tcW w:w="3445" w:type="pct"/>
                <w:shd w:val="clear" w:color="auto" w:fill="F2F2F2" w:themeFill="background1" w:themeFillShade="F2"/>
                <w:vAlign w:val="center"/>
              </w:tcPr>
              <w:p w14:paraId="11748EA4" w14:textId="77777777" w:rsidR="009B30D2" w:rsidRPr="00FE37F7" w:rsidRDefault="009B30D2" w:rsidP="00C629BA">
                <w:pPr>
                  <w:rPr>
                    <w:rFonts w:cstheme="minorHAnsi"/>
                    <w:caps/>
                    <w:sz w:val="24"/>
                    <w:szCs w:val="24"/>
                    <w:rtl/>
                    <w:lang w:bidi="ar-EG"/>
                  </w:rPr>
                </w:pPr>
                <w:r w:rsidRPr="00E5773C">
                  <w:rPr>
                    <w:rStyle w:val="PlaceholderText"/>
                    <w:rFonts w:ascii="DIN NEXT™ ARABIC LIGHT" w:hAnsi="DIN NEXT™ ARABIC LIGHT" w:cs="DIN NEXT™ ARABIC LIGHT"/>
                    <w:color w:val="538135" w:themeColor="accent6" w:themeShade="BF"/>
                    <w:sz w:val="24"/>
                    <w:szCs w:val="24"/>
                  </w:rPr>
                  <w:t>Choose Decision</w:t>
                </w:r>
              </w:p>
            </w:tc>
          </w:sdtContent>
        </w:sdt>
      </w:tr>
      <w:tr w:rsidR="009B30D2" w:rsidRPr="00FE37F7" w14:paraId="384D16CB" w14:textId="77777777" w:rsidTr="00C629BA">
        <w:trPr>
          <w:trHeight w:val="519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3326F7A3" w14:textId="77777777" w:rsidR="009B30D2" w:rsidRPr="00FE37F7" w:rsidRDefault="009B30D2" w:rsidP="00C629BA">
            <w:pPr>
              <w:spacing w:line="259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vised Recommendation</w:t>
            </w:r>
            <w:r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number</w:t>
            </w: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(If Any)</w:t>
            </w:r>
            <w:r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:</w:t>
            </w:r>
          </w:p>
        </w:tc>
        <w:tc>
          <w:tcPr>
            <w:tcW w:w="3445" w:type="pct"/>
            <w:shd w:val="clear" w:color="auto" w:fill="F2F2F2" w:themeFill="background1" w:themeFillShade="F2"/>
            <w:vAlign w:val="center"/>
          </w:tcPr>
          <w:p w14:paraId="78F70A25" w14:textId="77777777" w:rsidR="009B30D2" w:rsidRPr="00FE37F7" w:rsidRDefault="009B30D2" w:rsidP="00C629BA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9B30D2" w:rsidRPr="00FE37F7" w14:paraId="04F84DC4" w14:textId="77777777" w:rsidTr="00C629BA">
        <w:trPr>
          <w:trHeight w:val="501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00702C36" w14:textId="77777777" w:rsidR="009B30D2" w:rsidRPr="00FE37F7" w:rsidRDefault="009B30D2" w:rsidP="00C629BA">
            <w:pPr>
              <w:spacing w:line="259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mments</w:t>
            </w: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3445" w:type="pct"/>
            <w:shd w:val="clear" w:color="auto" w:fill="F2F2F2" w:themeFill="background1" w:themeFillShade="F2"/>
            <w:vAlign w:val="center"/>
          </w:tcPr>
          <w:p w14:paraId="6A5CCB83" w14:textId="77777777" w:rsidR="009B30D2" w:rsidRPr="00FE37F7" w:rsidRDefault="009B30D2" w:rsidP="00C629BA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44CC09BB" w14:textId="77777777" w:rsidR="009B30D2" w:rsidRDefault="009B30D2" w:rsidP="009B30D2">
      <w:pPr>
        <w:rPr>
          <w:rtl/>
          <w:lang w:bidi="ar-YE"/>
        </w:rPr>
      </w:pPr>
    </w:p>
    <w:p w14:paraId="629E273E" w14:textId="77777777" w:rsidR="009B30D2" w:rsidRDefault="009B30D2" w:rsidP="009B30D2">
      <w:pPr>
        <w:rPr>
          <w:rtl/>
          <w:lang w:bidi="ar-YE"/>
        </w:rPr>
      </w:pPr>
    </w:p>
    <w:p w14:paraId="68546D55" w14:textId="77777777" w:rsidR="009B30D2" w:rsidRDefault="009B30D2" w:rsidP="009B30D2">
      <w:pPr>
        <w:rPr>
          <w:lang w:bidi="ar-YE"/>
        </w:rPr>
      </w:pPr>
      <w:r>
        <w:rPr>
          <w:lang w:bidi="ar-YE"/>
        </w:rPr>
        <w:br w:type="page"/>
      </w:r>
    </w:p>
    <w:p w14:paraId="09F340BB" w14:textId="77777777" w:rsidR="009B30D2" w:rsidRPr="00FE37F7" w:rsidRDefault="009B30D2" w:rsidP="009B30D2">
      <w:pPr>
        <w:pStyle w:val="Heading1"/>
        <w:spacing w:before="0" w:line="24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r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</w:t>
      </w:r>
      <w:bookmarkStart w:id="3" w:name="_Toc170632816"/>
      <w:r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Pr="00FE37F7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pproval</w:t>
      </w:r>
      <w:bookmarkEnd w:id="3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9B30D2" w:rsidRPr="00FE37F7" w14:paraId="66880838" w14:textId="77777777" w:rsidTr="00C629BA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5406FA28" w14:textId="77777777" w:rsidR="009B30D2" w:rsidRPr="00FE37F7" w:rsidRDefault="009B30D2" w:rsidP="00C629BA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am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2AB7C186" w14:textId="77777777" w:rsidR="009B30D2" w:rsidRPr="00FE37F7" w:rsidRDefault="009B30D2" w:rsidP="00C629BA">
            <w:pPr>
              <w:rPr>
                <w:rFonts w:cstheme="minorHAnsi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9B30D2" w:rsidRPr="00FE37F7" w14:paraId="49569447" w14:textId="77777777" w:rsidTr="00C629BA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0BB044AF" w14:textId="77777777" w:rsidR="009B30D2" w:rsidRPr="00FE37F7" w:rsidRDefault="009B30D2" w:rsidP="00C629BA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sition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0447961D" w14:textId="77777777" w:rsidR="009B30D2" w:rsidRPr="00FE37F7" w:rsidRDefault="009B30D2" w:rsidP="00C629BA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9B30D2" w:rsidRPr="00FE37F7" w14:paraId="09003171" w14:textId="77777777" w:rsidTr="00C629BA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1983350C" w14:textId="77777777" w:rsidR="009B30D2" w:rsidRPr="00FE37F7" w:rsidRDefault="009B30D2" w:rsidP="00C629BA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ignatur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5996CB40" w14:textId="77777777" w:rsidR="009B30D2" w:rsidRPr="00FE37F7" w:rsidRDefault="009B30D2" w:rsidP="00C629BA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9B30D2" w:rsidRPr="00FE37F7" w14:paraId="1B12C7B4" w14:textId="77777777" w:rsidTr="00C629BA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77571B3" w14:textId="77777777" w:rsidR="009B30D2" w:rsidRPr="00FE37F7" w:rsidRDefault="009B30D2" w:rsidP="00C629BA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1F97BBF7" w14:textId="77777777" w:rsidR="009B30D2" w:rsidRPr="00FE37F7" w:rsidRDefault="009B30D2" w:rsidP="00C629BA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3A83F71E" w14:textId="77777777" w:rsidR="009B30D2" w:rsidRPr="002402EB" w:rsidRDefault="009B30D2" w:rsidP="009B30D2">
      <w:pPr>
        <w:rPr>
          <w:rtl/>
          <w:lang w:bidi="ar-YE"/>
        </w:rPr>
      </w:pPr>
    </w:p>
    <w:p w14:paraId="3E300590" w14:textId="77777777" w:rsidR="00E86442" w:rsidRPr="002402EB" w:rsidRDefault="00E86442" w:rsidP="009B30D2">
      <w:pPr>
        <w:pStyle w:val="Heading1"/>
        <w:spacing w:before="0" w:line="240" w:lineRule="auto"/>
        <w:rPr>
          <w:rtl/>
          <w:lang w:bidi="ar-YE"/>
        </w:rPr>
      </w:pPr>
    </w:p>
    <w:sectPr w:rsidR="00E86442" w:rsidRPr="002402EB" w:rsidSect="00B9102B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E384E" w14:textId="77777777" w:rsidR="00567CAB" w:rsidRDefault="00567CAB" w:rsidP="00EE490F">
      <w:pPr>
        <w:spacing w:after="0" w:line="240" w:lineRule="auto"/>
      </w:pPr>
      <w:r>
        <w:separator/>
      </w:r>
    </w:p>
  </w:endnote>
  <w:endnote w:type="continuationSeparator" w:id="0">
    <w:p w14:paraId="431A30A2" w14:textId="77777777" w:rsidR="00567CAB" w:rsidRDefault="00567CA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Calibri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8067A" w14:textId="05AE8B6D" w:rsidR="0012702F" w:rsidRDefault="0012702F">
    <w:pPr>
      <w:pStyle w:val="Footer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0D0EA07E" w:rsidR="000E2ABD" w:rsidRPr="006D5C4B" w:rsidRDefault="000E2ABD" w:rsidP="006D5C4B">
                              <w:pPr>
                                <w:pStyle w:val="Footer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FE6A5A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0D0EA07E" w:rsidR="000E2ABD" w:rsidRPr="006D5C4B" w:rsidRDefault="000E2ABD" w:rsidP="006D5C4B">
                        <w:pPr>
                          <w:pStyle w:val="Footer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FE6A5A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92D000" w14:textId="77777777" w:rsidR="00567CAB" w:rsidRDefault="00567CAB" w:rsidP="00EE490F">
      <w:pPr>
        <w:spacing w:after="0" w:line="240" w:lineRule="auto"/>
      </w:pPr>
      <w:r>
        <w:separator/>
      </w:r>
    </w:p>
  </w:footnote>
  <w:footnote w:type="continuationSeparator" w:id="0">
    <w:p w14:paraId="45AA5F67" w14:textId="77777777" w:rsidR="00567CAB" w:rsidRDefault="00567CA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FECFC41" w:rsidR="0012702F" w:rsidRDefault="00F86E0E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 wp14:anchorId="519639A1" wp14:editId="202BB1B0">
          <wp:simplePos x="0" y="0"/>
          <wp:positionH relativeFrom="column">
            <wp:posOffset>-781050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1CE63" w14:textId="0F899B2C" w:rsidR="00943B1E" w:rsidRDefault="00A20247" w:rsidP="00142588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D128F39" wp14:editId="13D3B938">
          <wp:simplePos x="0" y="0"/>
          <wp:positionH relativeFrom="column">
            <wp:posOffset>-701040</wp:posOffset>
          </wp:positionH>
          <wp:positionV relativeFrom="paragraph">
            <wp:posOffset>-457200</wp:posOffset>
          </wp:positionV>
          <wp:extent cx="7559040" cy="10692384"/>
          <wp:effectExtent l="0" t="0" r="3810" b="0"/>
          <wp:wrapNone/>
          <wp:docPr id="1621883915" name="صورة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1883915" name="صورة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3B49C1"/>
    <w:multiLevelType w:val="hybridMultilevel"/>
    <w:tmpl w:val="5AC46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2936493">
    <w:abstractNumId w:val="27"/>
  </w:num>
  <w:num w:numId="2" w16cid:durableId="1766729069">
    <w:abstractNumId w:val="24"/>
  </w:num>
  <w:num w:numId="3" w16cid:durableId="1541938418">
    <w:abstractNumId w:val="28"/>
  </w:num>
  <w:num w:numId="4" w16cid:durableId="1413425982">
    <w:abstractNumId w:val="31"/>
  </w:num>
  <w:num w:numId="5" w16cid:durableId="1036156720">
    <w:abstractNumId w:val="17"/>
  </w:num>
  <w:num w:numId="6" w16cid:durableId="43873628">
    <w:abstractNumId w:val="30"/>
  </w:num>
  <w:num w:numId="7" w16cid:durableId="1472210283">
    <w:abstractNumId w:val="16"/>
  </w:num>
  <w:num w:numId="8" w16cid:durableId="469444964">
    <w:abstractNumId w:val="4"/>
  </w:num>
  <w:num w:numId="9" w16cid:durableId="2002612345">
    <w:abstractNumId w:val="12"/>
  </w:num>
  <w:num w:numId="10" w16cid:durableId="1929655619">
    <w:abstractNumId w:val="1"/>
  </w:num>
  <w:num w:numId="11" w16cid:durableId="686370670">
    <w:abstractNumId w:val="11"/>
  </w:num>
  <w:num w:numId="12" w16cid:durableId="288512323">
    <w:abstractNumId w:val="2"/>
  </w:num>
  <w:num w:numId="13" w16cid:durableId="470903223">
    <w:abstractNumId w:val="5"/>
  </w:num>
  <w:num w:numId="14" w16cid:durableId="1154373977">
    <w:abstractNumId w:val="9"/>
  </w:num>
  <w:num w:numId="15" w16cid:durableId="29117031">
    <w:abstractNumId w:val="23"/>
  </w:num>
  <w:num w:numId="16" w16cid:durableId="1813523645">
    <w:abstractNumId w:val="8"/>
  </w:num>
  <w:num w:numId="17" w16cid:durableId="625544390">
    <w:abstractNumId w:val="15"/>
  </w:num>
  <w:num w:numId="18" w16cid:durableId="818377409">
    <w:abstractNumId w:val="19"/>
  </w:num>
  <w:num w:numId="19" w16cid:durableId="2095280163">
    <w:abstractNumId w:val="26"/>
  </w:num>
  <w:num w:numId="20" w16cid:durableId="1513639986">
    <w:abstractNumId w:val="14"/>
  </w:num>
  <w:num w:numId="21" w16cid:durableId="1144010164">
    <w:abstractNumId w:val="21"/>
  </w:num>
  <w:num w:numId="22" w16cid:durableId="2004773809">
    <w:abstractNumId w:val="22"/>
  </w:num>
  <w:num w:numId="23" w16cid:durableId="1797597217">
    <w:abstractNumId w:val="29"/>
  </w:num>
  <w:num w:numId="24" w16cid:durableId="1552305691">
    <w:abstractNumId w:val="6"/>
  </w:num>
  <w:num w:numId="25" w16cid:durableId="1037051177">
    <w:abstractNumId w:val="18"/>
  </w:num>
  <w:num w:numId="26" w16cid:durableId="454837607">
    <w:abstractNumId w:val="25"/>
  </w:num>
  <w:num w:numId="27" w16cid:durableId="41559613">
    <w:abstractNumId w:val="13"/>
  </w:num>
  <w:num w:numId="28" w16cid:durableId="1252204186">
    <w:abstractNumId w:val="0"/>
  </w:num>
  <w:num w:numId="29" w16cid:durableId="1622031724">
    <w:abstractNumId w:val="3"/>
  </w:num>
  <w:num w:numId="30" w16cid:durableId="409540874">
    <w:abstractNumId w:val="20"/>
  </w:num>
  <w:num w:numId="31" w16cid:durableId="670646522">
    <w:abstractNumId w:val="7"/>
  </w:num>
  <w:num w:numId="32" w16cid:durableId="14119478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hideSpellingErrors/>
  <w:hideGrammaticalErrors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qgUAYrl4PCwAAAA="/>
  </w:docVars>
  <w:rsids>
    <w:rsidRoot w:val="00F236C3"/>
    <w:rsid w:val="000018E5"/>
    <w:rsid w:val="00003FF9"/>
    <w:rsid w:val="0000441D"/>
    <w:rsid w:val="00010B0E"/>
    <w:rsid w:val="00011B3C"/>
    <w:rsid w:val="00025B3D"/>
    <w:rsid w:val="000263E2"/>
    <w:rsid w:val="00034121"/>
    <w:rsid w:val="00042349"/>
    <w:rsid w:val="000425D8"/>
    <w:rsid w:val="000455C2"/>
    <w:rsid w:val="000473F6"/>
    <w:rsid w:val="0005109E"/>
    <w:rsid w:val="000513CC"/>
    <w:rsid w:val="00060A9E"/>
    <w:rsid w:val="00066A55"/>
    <w:rsid w:val="000742CA"/>
    <w:rsid w:val="00080FC6"/>
    <w:rsid w:val="00085DEA"/>
    <w:rsid w:val="000973BC"/>
    <w:rsid w:val="000A15B4"/>
    <w:rsid w:val="000B0741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C193F"/>
    <w:rsid w:val="001C77BC"/>
    <w:rsid w:val="001D13E9"/>
    <w:rsid w:val="001D1EC0"/>
    <w:rsid w:val="001D2CD2"/>
    <w:rsid w:val="001D5443"/>
    <w:rsid w:val="001D739C"/>
    <w:rsid w:val="001E3988"/>
    <w:rsid w:val="001E47ED"/>
    <w:rsid w:val="001F1144"/>
    <w:rsid w:val="001F34EE"/>
    <w:rsid w:val="00201859"/>
    <w:rsid w:val="00205589"/>
    <w:rsid w:val="00205D76"/>
    <w:rsid w:val="00211939"/>
    <w:rsid w:val="0021721A"/>
    <w:rsid w:val="002176F6"/>
    <w:rsid w:val="0022791E"/>
    <w:rsid w:val="002338BA"/>
    <w:rsid w:val="00240151"/>
    <w:rsid w:val="002402EB"/>
    <w:rsid w:val="0024111A"/>
    <w:rsid w:val="002430CC"/>
    <w:rsid w:val="002435B5"/>
    <w:rsid w:val="00246B98"/>
    <w:rsid w:val="00246F57"/>
    <w:rsid w:val="00247163"/>
    <w:rsid w:val="00251E09"/>
    <w:rsid w:val="00253B18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E7F89"/>
    <w:rsid w:val="002F0BC0"/>
    <w:rsid w:val="002F1429"/>
    <w:rsid w:val="002F2623"/>
    <w:rsid w:val="002F405B"/>
    <w:rsid w:val="00307534"/>
    <w:rsid w:val="00313B62"/>
    <w:rsid w:val="003233D6"/>
    <w:rsid w:val="00323E2E"/>
    <w:rsid w:val="003270D9"/>
    <w:rsid w:val="00334BB2"/>
    <w:rsid w:val="003401C7"/>
    <w:rsid w:val="00352E47"/>
    <w:rsid w:val="00356BF2"/>
    <w:rsid w:val="00381C6A"/>
    <w:rsid w:val="003872F8"/>
    <w:rsid w:val="00393194"/>
    <w:rsid w:val="003A4ABD"/>
    <w:rsid w:val="003A6DF9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2762"/>
    <w:rsid w:val="003E387D"/>
    <w:rsid w:val="003E3915"/>
    <w:rsid w:val="003E48DE"/>
    <w:rsid w:val="003E48F6"/>
    <w:rsid w:val="003E5935"/>
    <w:rsid w:val="003E7B62"/>
    <w:rsid w:val="003F00A8"/>
    <w:rsid w:val="003F01A9"/>
    <w:rsid w:val="003F3E71"/>
    <w:rsid w:val="00401F9D"/>
    <w:rsid w:val="00402ECE"/>
    <w:rsid w:val="004128F8"/>
    <w:rsid w:val="0041561F"/>
    <w:rsid w:val="00425E24"/>
    <w:rsid w:val="0042639F"/>
    <w:rsid w:val="00426A73"/>
    <w:rsid w:val="00431D32"/>
    <w:rsid w:val="004339B9"/>
    <w:rsid w:val="0044012D"/>
    <w:rsid w:val="004403BE"/>
    <w:rsid w:val="004408AF"/>
    <w:rsid w:val="00447E86"/>
    <w:rsid w:val="0045485F"/>
    <w:rsid w:val="00457C96"/>
    <w:rsid w:val="00460BC3"/>
    <w:rsid w:val="00461566"/>
    <w:rsid w:val="00464F77"/>
    <w:rsid w:val="00477456"/>
    <w:rsid w:val="00480045"/>
    <w:rsid w:val="004817D2"/>
    <w:rsid w:val="0049459C"/>
    <w:rsid w:val="00494D3C"/>
    <w:rsid w:val="004C1EC6"/>
    <w:rsid w:val="004C5EBA"/>
    <w:rsid w:val="004D05F8"/>
    <w:rsid w:val="004D545F"/>
    <w:rsid w:val="004E2806"/>
    <w:rsid w:val="004F01E4"/>
    <w:rsid w:val="004F50F1"/>
    <w:rsid w:val="004F51F4"/>
    <w:rsid w:val="004F7878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30D5A"/>
    <w:rsid w:val="00545328"/>
    <w:rsid w:val="00545778"/>
    <w:rsid w:val="005508C6"/>
    <w:rsid w:val="00553B10"/>
    <w:rsid w:val="00555ECF"/>
    <w:rsid w:val="00561051"/>
    <w:rsid w:val="00561601"/>
    <w:rsid w:val="00561E71"/>
    <w:rsid w:val="00567CAB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07DE"/>
    <w:rsid w:val="005C3BB5"/>
    <w:rsid w:val="005D18A2"/>
    <w:rsid w:val="005E0544"/>
    <w:rsid w:val="005E3122"/>
    <w:rsid w:val="005E749B"/>
    <w:rsid w:val="005F2514"/>
    <w:rsid w:val="005F2EDF"/>
    <w:rsid w:val="00605ACD"/>
    <w:rsid w:val="00607C3C"/>
    <w:rsid w:val="00610808"/>
    <w:rsid w:val="006114B6"/>
    <w:rsid w:val="0062026C"/>
    <w:rsid w:val="00622E70"/>
    <w:rsid w:val="00630073"/>
    <w:rsid w:val="00631D66"/>
    <w:rsid w:val="00633D3F"/>
    <w:rsid w:val="00640927"/>
    <w:rsid w:val="00644E46"/>
    <w:rsid w:val="00656D60"/>
    <w:rsid w:val="00663CD1"/>
    <w:rsid w:val="0066519A"/>
    <w:rsid w:val="00674185"/>
    <w:rsid w:val="00683726"/>
    <w:rsid w:val="00683772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DAE"/>
    <w:rsid w:val="00711EE8"/>
    <w:rsid w:val="0071317C"/>
    <w:rsid w:val="00723870"/>
    <w:rsid w:val="00725931"/>
    <w:rsid w:val="00731257"/>
    <w:rsid w:val="00743ABE"/>
    <w:rsid w:val="00744198"/>
    <w:rsid w:val="0075062C"/>
    <w:rsid w:val="007529C9"/>
    <w:rsid w:val="007567CB"/>
    <w:rsid w:val="00761B28"/>
    <w:rsid w:val="00762861"/>
    <w:rsid w:val="00772B4C"/>
    <w:rsid w:val="007778B6"/>
    <w:rsid w:val="007E1F1C"/>
    <w:rsid w:val="007E532F"/>
    <w:rsid w:val="007E62BD"/>
    <w:rsid w:val="00806F39"/>
    <w:rsid w:val="0082524D"/>
    <w:rsid w:val="0082767E"/>
    <w:rsid w:val="008306EB"/>
    <w:rsid w:val="00832B80"/>
    <w:rsid w:val="008365AE"/>
    <w:rsid w:val="008577A1"/>
    <w:rsid w:val="00877341"/>
    <w:rsid w:val="00881D21"/>
    <w:rsid w:val="008877CF"/>
    <w:rsid w:val="00887A37"/>
    <w:rsid w:val="00891360"/>
    <w:rsid w:val="00896904"/>
    <w:rsid w:val="008A1157"/>
    <w:rsid w:val="008B2211"/>
    <w:rsid w:val="008C536B"/>
    <w:rsid w:val="008D72C6"/>
    <w:rsid w:val="008E00A6"/>
    <w:rsid w:val="008E7CEC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53E9E"/>
    <w:rsid w:val="0096672E"/>
    <w:rsid w:val="00967592"/>
    <w:rsid w:val="009678BB"/>
    <w:rsid w:val="00970132"/>
    <w:rsid w:val="0097256E"/>
    <w:rsid w:val="0098590B"/>
    <w:rsid w:val="00986BD0"/>
    <w:rsid w:val="00991FF0"/>
    <w:rsid w:val="00992086"/>
    <w:rsid w:val="00994C3F"/>
    <w:rsid w:val="009A3B8E"/>
    <w:rsid w:val="009A4211"/>
    <w:rsid w:val="009B113A"/>
    <w:rsid w:val="009B30D2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ED5"/>
    <w:rsid w:val="009F5CFD"/>
    <w:rsid w:val="00A12CEF"/>
    <w:rsid w:val="00A20247"/>
    <w:rsid w:val="00A362F8"/>
    <w:rsid w:val="00A372A9"/>
    <w:rsid w:val="00A44627"/>
    <w:rsid w:val="00A502C1"/>
    <w:rsid w:val="00A54A4D"/>
    <w:rsid w:val="00A5558A"/>
    <w:rsid w:val="00A570A5"/>
    <w:rsid w:val="00A57CE8"/>
    <w:rsid w:val="00A6119C"/>
    <w:rsid w:val="00A625C5"/>
    <w:rsid w:val="00A63AD0"/>
    <w:rsid w:val="00A7204A"/>
    <w:rsid w:val="00A93109"/>
    <w:rsid w:val="00A979FA"/>
    <w:rsid w:val="00AA2566"/>
    <w:rsid w:val="00AA4829"/>
    <w:rsid w:val="00AA6C33"/>
    <w:rsid w:val="00AA7A3E"/>
    <w:rsid w:val="00AA7C11"/>
    <w:rsid w:val="00AB5F92"/>
    <w:rsid w:val="00AC3B82"/>
    <w:rsid w:val="00AD423B"/>
    <w:rsid w:val="00AD6A40"/>
    <w:rsid w:val="00AE0516"/>
    <w:rsid w:val="00AE6AD7"/>
    <w:rsid w:val="00AF1CF7"/>
    <w:rsid w:val="00AF5CE4"/>
    <w:rsid w:val="00AF64DC"/>
    <w:rsid w:val="00B174B5"/>
    <w:rsid w:val="00B17E10"/>
    <w:rsid w:val="00B22AAC"/>
    <w:rsid w:val="00B230F3"/>
    <w:rsid w:val="00B307B1"/>
    <w:rsid w:val="00B31423"/>
    <w:rsid w:val="00B3253B"/>
    <w:rsid w:val="00B357CE"/>
    <w:rsid w:val="00B502FF"/>
    <w:rsid w:val="00B71AEF"/>
    <w:rsid w:val="00B727DA"/>
    <w:rsid w:val="00B76ED8"/>
    <w:rsid w:val="00B80620"/>
    <w:rsid w:val="00B80926"/>
    <w:rsid w:val="00B9102B"/>
    <w:rsid w:val="00B92EAD"/>
    <w:rsid w:val="00B93E29"/>
    <w:rsid w:val="00B97B1E"/>
    <w:rsid w:val="00BB15BF"/>
    <w:rsid w:val="00BB510D"/>
    <w:rsid w:val="00BC1AE7"/>
    <w:rsid w:val="00BC4835"/>
    <w:rsid w:val="00BD58E4"/>
    <w:rsid w:val="00BE1C1F"/>
    <w:rsid w:val="00BE2279"/>
    <w:rsid w:val="00BF4D7C"/>
    <w:rsid w:val="00BF59F0"/>
    <w:rsid w:val="00C016F6"/>
    <w:rsid w:val="00C02235"/>
    <w:rsid w:val="00C036E6"/>
    <w:rsid w:val="00C12822"/>
    <w:rsid w:val="00C15095"/>
    <w:rsid w:val="00C1739D"/>
    <w:rsid w:val="00C17E22"/>
    <w:rsid w:val="00C32888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1BE4"/>
    <w:rsid w:val="00C828D0"/>
    <w:rsid w:val="00C82DED"/>
    <w:rsid w:val="00C84F32"/>
    <w:rsid w:val="00C85B6C"/>
    <w:rsid w:val="00C958D9"/>
    <w:rsid w:val="00CB11A3"/>
    <w:rsid w:val="00CB1B89"/>
    <w:rsid w:val="00CD6CC1"/>
    <w:rsid w:val="00CE0B84"/>
    <w:rsid w:val="00CE2BEA"/>
    <w:rsid w:val="00D03D1E"/>
    <w:rsid w:val="00D042C3"/>
    <w:rsid w:val="00D06CDB"/>
    <w:rsid w:val="00D164F5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2C97"/>
    <w:rsid w:val="00D83461"/>
    <w:rsid w:val="00D83E73"/>
    <w:rsid w:val="00D90861"/>
    <w:rsid w:val="00D92613"/>
    <w:rsid w:val="00D93D94"/>
    <w:rsid w:val="00DA0FFF"/>
    <w:rsid w:val="00DA29EB"/>
    <w:rsid w:val="00DA609B"/>
    <w:rsid w:val="00DA7AC1"/>
    <w:rsid w:val="00DB2A04"/>
    <w:rsid w:val="00DC0550"/>
    <w:rsid w:val="00DC2528"/>
    <w:rsid w:val="00DC5192"/>
    <w:rsid w:val="00DD43EF"/>
    <w:rsid w:val="00DF07AB"/>
    <w:rsid w:val="00DF292A"/>
    <w:rsid w:val="00E0297E"/>
    <w:rsid w:val="00E02D40"/>
    <w:rsid w:val="00E068EA"/>
    <w:rsid w:val="00E100B7"/>
    <w:rsid w:val="00E17AD6"/>
    <w:rsid w:val="00E249E0"/>
    <w:rsid w:val="00E3076D"/>
    <w:rsid w:val="00E30F2A"/>
    <w:rsid w:val="00E34F7F"/>
    <w:rsid w:val="00E357E8"/>
    <w:rsid w:val="00E36E9D"/>
    <w:rsid w:val="00E86442"/>
    <w:rsid w:val="00E872BC"/>
    <w:rsid w:val="00E91116"/>
    <w:rsid w:val="00E92464"/>
    <w:rsid w:val="00E96C61"/>
    <w:rsid w:val="00EA46A9"/>
    <w:rsid w:val="00EA502F"/>
    <w:rsid w:val="00EA5A74"/>
    <w:rsid w:val="00EB0DAB"/>
    <w:rsid w:val="00EC3857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11C83"/>
    <w:rsid w:val="00F23650"/>
    <w:rsid w:val="00F236C3"/>
    <w:rsid w:val="00F30A2A"/>
    <w:rsid w:val="00F31F33"/>
    <w:rsid w:val="00F32BEB"/>
    <w:rsid w:val="00F3573E"/>
    <w:rsid w:val="00F35B02"/>
    <w:rsid w:val="00F36CD6"/>
    <w:rsid w:val="00F41723"/>
    <w:rsid w:val="00F41F6B"/>
    <w:rsid w:val="00F42785"/>
    <w:rsid w:val="00F45869"/>
    <w:rsid w:val="00F466BD"/>
    <w:rsid w:val="00F50654"/>
    <w:rsid w:val="00F53F6C"/>
    <w:rsid w:val="00F54C3D"/>
    <w:rsid w:val="00F64445"/>
    <w:rsid w:val="00F676D3"/>
    <w:rsid w:val="00F758E9"/>
    <w:rsid w:val="00F773F7"/>
    <w:rsid w:val="00F86E0E"/>
    <w:rsid w:val="00F91189"/>
    <w:rsid w:val="00F9176E"/>
    <w:rsid w:val="00F91847"/>
    <w:rsid w:val="00F93E87"/>
    <w:rsid w:val="00F9681F"/>
    <w:rsid w:val="00FA3E2F"/>
    <w:rsid w:val="00FA43CE"/>
    <w:rsid w:val="00FB2296"/>
    <w:rsid w:val="00FC2D18"/>
    <w:rsid w:val="00FC66B1"/>
    <w:rsid w:val="00FD15CC"/>
    <w:rsid w:val="00FE0AD7"/>
    <w:rsid w:val="00FE153F"/>
    <w:rsid w:val="00FE37F7"/>
    <w:rsid w:val="00FE6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C3F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F72D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72D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437CE8D15AA46E784495A8AA78403D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24E696C-4536-47D9-920A-11AAB0699FB0}"/>
      </w:docPartPr>
      <w:docPartBody>
        <w:p w:rsidR="0067615C" w:rsidRDefault="00AF2D95" w:rsidP="00AF2D95">
          <w:pPr>
            <w:pStyle w:val="2437CE8D15AA46E784495A8AA78403D01"/>
          </w:pPr>
          <w:r w:rsidRPr="00530D5A">
            <w:rPr>
              <w:rStyle w:val="PlaceholderText"/>
              <w:sz w:val="28"/>
              <w:szCs w:val="28"/>
            </w:rPr>
            <w:t>Click to enter a date</w:t>
          </w:r>
          <w:r w:rsidRPr="001E3988">
            <w:rPr>
              <w:rStyle w:val="PlaceholderText"/>
              <w:sz w:val="28"/>
              <w:szCs w:val="28"/>
            </w:rPr>
            <w:t>.</w:t>
          </w:r>
        </w:p>
      </w:docPartBody>
    </w:docPart>
    <w:docPart>
      <w:docPartPr>
        <w:name w:val="977872E0BD344AA0B19515FC7E728C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986DC64-0FD8-48AF-A85B-B8A0C449218B}"/>
      </w:docPartPr>
      <w:docPartBody>
        <w:p w:rsidR="0067615C" w:rsidRDefault="00AF2D95" w:rsidP="00AF2D95">
          <w:pPr>
            <w:pStyle w:val="977872E0BD344AA0B19515FC7E728CE11"/>
          </w:pPr>
          <w:r w:rsidRPr="001E3988">
            <w:rPr>
              <w:rFonts w:cstheme="minorHAnsi"/>
              <w:sz w:val="28"/>
              <w:szCs w:val="28"/>
            </w:rPr>
            <w:t xml:space="preserve"> </w:t>
          </w:r>
          <w:r w:rsidRPr="001E3988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Click or tap here to enter text.</w:t>
          </w:r>
        </w:p>
      </w:docPartBody>
    </w:docPart>
    <w:docPart>
      <w:docPartPr>
        <w:name w:val="8393A7C9FEB84F7182054B1C4A2C4FC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CC28951-A1CE-4773-A12C-2A3F9248742A}"/>
      </w:docPartPr>
      <w:docPartBody>
        <w:p w:rsidR="0067615C" w:rsidRDefault="00AF2D95" w:rsidP="00AF2D95">
          <w:pPr>
            <w:pStyle w:val="8393A7C9FEB84F7182054B1C4A2C4FCF1"/>
          </w:pPr>
          <w:r w:rsidRPr="001E3988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36197D05D7EB4FF38CA182227F66B60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71423B0-23F8-4EF4-9F65-98D3E59BED34}"/>
      </w:docPartPr>
      <w:docPartBody>
        <w:p w:rsidR="0067615C" w:rsidRDefault="00AF2D95" w:rsidP="00AF2D95">
          <w:pPr>
            <w:pStyle w:val="36197D05D7EB4FF38CA182227F66B6081"/>
          </w:pPr>
          <w:r w:rsidRPr="001E3988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BDD21E30E0F04ABBADAA246DC6037BD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73665A8-0343-4C00-B52C-11DB960CD7AC}"/>
      </w:docPartPr>
      <w:docPartBody>
        <w:p w:rsidR="0067615C" w:rsidRDefault="00AF2D95" w:rsidP="00AF2D95">
          <w:pPr>
            <w:pStyle w:val="BDD21E30E0F04ABBADAA246DC6037BD81"/>
          </w:pPr>
          <w:r w:rsidRPr="001E3988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or tap here to enter text. </w:t>
          </w:r>
        </w:p>
      </w:docPartBody>
    </w:docPart>
    <w:docPart>
      <w:docPartPr>
        <w:name w:val="9385E010C2D645738236DA448D743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98DF0-DB0B-4FEC-ABB5-3BC609F12C94}"/>
      </w:docPartPr>
      <w:docPartBody>
        <w:p w:rsidR="008D7B32" w:rsidRDefault="008D7B32" w:rsidP="008D7B32">
          <w:pPr>
            <w:pStyle w:val="9385E010C2D645738236DA448D74344D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9925B01B00694B05A20CA8E69972B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4D6CD-EDF4-47EC-AAD2-E0E441AE580D}"/>
      </w:docPartPr>
      <w:docPartBody>
        <w:p w:rsidR="008D7B32" w:rsidRDefault="008D7B32" w:rsidP="008D7B32">
          <w:pPr>
            <w:pStyle w:val="9925B01B00694B05A20CA8E69972B8B6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0200F4942B0B4AA79B7CFD31A5BF0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37D94-D738-4B30-8E39-0B54C6D7153D}"/>
      </w:docPartPr>
      <w:docPartBody>
        <w:p w:rsidR="008D7B32" w:rsidRDefault="008D7B32" w:rsidP="008D7B32">
          <w:pPr>
            <w:pStyle w:val="0200F4942B0B4AA79B7CFD31A5BF0597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D2DDFD762FFC4082ADD924B53BBB8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3408F-5FBA-47F3-8F31-2401582711F8}"/>
      </w:docPartPr>
      <w:docPartBody>
        <w:p w:rsidR="008D7B32" w:rsidRDefault="008D7B32" w:rsidP="008D7B32">
          <w:pPr>
            <w:pStyle w:val="D2DDFD762FFC4082ADD924B53BBB8789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D451B867C19E4BBAAA186A76E54E9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E561B-53CA-47A2-B4DC-4F6DCAC49C51}"/>
      </w:docPartPr>
      <w:docPartBody>
        <w:p w:rsidR="008D7B32" w:rsidRDefault="008D7B32" w:rsidP="008D7B32">
          <w:pPr>
            <w:pStyle w:val="D451B867C19E4BBAAA186A76E54E9285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B3619A8C38BD4A2489F5B61216E1A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66F7-F09C-4E40-ADB5-6A7352D102F5}"/>
      </w:docPartPr>
      <w:docPartBody>
        <w:p w:rsidR="008D7B32" w:rsidRDefault="008D7B32" w:rsidP="008D7B32">
          <w:pPr>
            <w:pStyle w:val="B3619A8C38BD4A2489F5B61216E1AA1C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3529B19377ED4B80820569A8E590E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AF4D0-C5A6-4B3E-957F-0D986558F0EC}"/>
      </w:docPartPr>
      <w:docPartBody>
        <w:p w:rsidR="008D7B32" w:rsidRDefault="008D7B32" w:rsidP="008D7B32">
          <w:pPr>
            <w:pStyle w:val="3529B19377ED4B80820569A8E590ED8A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C8D47112D8E3408D9DD34F7A3234A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6BD5E-2044-479A-A39F-70C650B20E2F}"/>
      </w:docPartPr>
      <w:docPartBody>
        <w:p w:rsidR="008D7B32" w:rsidRDefault="008D7B32" w:rsidP="008D7B32">
          <w:pPr>
            <w:pStyle w:val="C8D47112D8E3408D9DD34F7A3234A86A"/>
          </w:pPr>
          <w:r w:rsidRPr="001967CE">
            <w:rPr>
              <w:rStyle w:val="PlaceholderText"/>
              <w:rtl/>
            </w:rPr>
            <w:t>انقر أو اضغط هنا لإدخال نص</w:t>
          </w:r>
          <w:r w:rsidRPr="001967CE">
            <w:rPr>
              <w:rStyle w:val="PlaceholderText"/>
            </w:rPr>
            <w:t>.</w:t>
          </w:r>
        </w:p>
      </w:docPartBody>
    </w:docPart>
    <w:docPart>
      <w:docPartPr>
        <w:name w:val="4BFBB4E43B004EAE95663E24BCA1B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4C9CD-486B-458C-BC78-B0A6D0B61EDA}"/>
      </w:docPartPr>
      <w:docPartBody>
        <w:p w:rsidR="008D7B32" w:rsidRDefault="008D7B32" w:rsidP="008D7B32">
          <w:pPr>
            <w:pStyle w:val="4BFBB4E43B004EAE95663E24BCA1B756"/>
          </w:pPr>
          <w:r w:rsidRPr="00E5773C"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3D9C5FB1B1934B12A69D05A7E2E7C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DE7F3-C435-43B8-8908-6B0BB8227068}"/>
      </w:docPartPr>
      <w:docPartBody>
        <w:p w:rsidR="00B35FA8" w:rsidRDefault="00B35FA8" w:rsidP="00B35FA8">
          <w:pPr>
            <w:pStyle w:val="3D9C5FB1B1934B12A69D05A7E2E7CAE1"/>
          </w:pPr>
          <w:r>
            <w:rPr>
              <w:rFonts w:cstheme="minorHAnsi"/>
              <w:color w:val="52B5C2"/>
              <w:sz w:val="26"/>
              <w:szCs w:val="26"/>
              <w:lang w:val="en"/>
            </w:rPr>
            <w:t>Start</w:t>
          </w:r>
          <w:r w:rsidRPr="00E77418">
            <w:rPr>
              <w:rFonts w:cstheme="minorHAnsi"/>
              <w:color w:val="52B5C2"/>
              <w:sz w:val="26"/>
              <w:szCs w:val="26"/>
              <w:lang w:val="en"/>
            </w:rPr>
            <w:t xml:space="preserve"> Date</w:t>
          </w:r>
        </w:p>
      </w:docPartBody>
    </w:docPart>
    <w:docPart>
      <w:docPartPr>
        <w:name w:val="5DF60FE4992C4EE986C13067EE1EB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E3B27-50A0-4BE6-BA13-77F950B115A6}"/>
      </w:docPartPr>
      <w:docPartBody>
        <w:p w:rsidR="00B35FA8" w:rsidRDefault="00B35FA8" w:rsidP="00B35FA8">
          <w:pPr>
            <w:pStyle w:val="5DF60FE4992C4EE986C13067EE1EBE49"/>
          </w:pPr>
          <w:r w:rsidRPr="00E77418">
            <w:rPr>
              <w:rFonts w:cstheme="minorHAnsi"/>
              <w:color w:val="52B5C2"/>
              <w:sz w:val="26"/>
              <w:szCs w:val="26"/>
              <w:lang w:val="en"/>
            </w:rPr>
            <w:t>End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Calibri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0F4E12"/>
    <w:rsid w:val="00134566"/>
    <w:rsid w:val="001E67FE"/>
    <w:rsid w:val="001F1FC3"/>
    <w:rsid w:val="002338BA"/>
    <w:rsid w:val="00240151"/>
    <w:rsid w:val="002834A2"/>
    <w:rsid w:val="002F2623"/>
    <w:rsid w:val="00370726"/>
    <w:rsid w:val="00377104"/>
    <w:rsid w:val="003A6DF9"/>
    <w:rsid w:val="0042639F"/>
    <w:rsid w:val="004714BA"/>
    <w:rsid w:val="004B7313"/>
    <w:rsid w:val="004D2328"/>
    <w:rsid w:val="004D2719"/>
    <w:rsid w:val="004F7878"/>
    <w:rsid w:val="00534F91"/>
    <w:rsid w:val="0067615C"/>
    <w:rsid w:val="006A15BF"/>
    <w:rsid w:val="006E2B54"/>
    <w:rsid w:val="00725596"/>
    <w:rsid w:val="00753B5C"/>
    <w:rsid w:val="00787026"/>
    <w:rsid w:val="008121F7"/>
    <w:rsid w:val="00847B99"/>
    <w:rsid w:val="008D7B32"/>
    <w:rsid w:val="009135FA"/>
    <w:rsid w:val="0096415B"/>
    <w:rsid w:val="00971B76"/>
    <w:rsid w:val="00997D41"/>
    <w:rsid w:val="00A32CBC"/>
    <w:rsid w:val="00A57CE8"/>
    <w:rsid w:val="00AA0DB0"/>
    <w:rsid w:val="00AB6233"/>
    <w:rsid w:val="00AF2D95"/>
    <w:rsid w:val="00B0191B"/>
    <w:rsid w:val="00B35FA8"/>
    <w:rsid w:val="00B37C90"/>
    <w:rsid w:val="00B53589"/>
    <w:rsid w:val="00CE2E8E"/>
    <w:rsid w:val="00D120FB"/>
    <w:rsid w:val="00D82C97"/>
    <w:rsid w:val="00DA29EB"/>
    <w:rsid w:val="00E419CA"/>
    <w:rsid w:val="00E830AA"/>
    <w:rsid w:val="00E83B6F"/>
    <w:rsid w:val="00EA5A74"/>
    <w:rsid w:val="00ED6B13"/>
    <w:rsid w:val="00EE0DF0"/>
    <w:rsid w:val="00F41723"/>
    <w:rsid w:val="00F7552C"/>
    <w:rsid w:val="00F87722"/>
    <w:rsid w:val="00FE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7B32"/>
    <w:rPr>
      <w:color w:val="808080"/>
    </w:rPr>
  </w:style>
  <w:style w:type="paragraph" w:customStyle="1" w:styleId="7C2E004E101E4F7DB28C70E2F56895791">
    <w:name w:val="7C2E004E101E4F7DB28C70E2F56895791"/>
    <w:rsid w:val="00AF2D95"/>
    <w:rPr>
      <w:rFonts w:eastAsiaTheme="minorHAnsi"/>
    </w:rPr>
  </w:style>
  <w:style w:type="paragraph" w:customStyle="1" w:styleId="7765D458ED544A8281D924D899A5D399">
    <w:name w:val="7765D458ED544A8281D924D899A5D399"/>
    <w:rsid w:val="00AF2D95"/>
    <w:rPr>
      <w:rFonts w:eastAsiaTheme="minorHAnsi"/>
    </w:rPr>
  </w:style>
  <w:style w:type="paragraph" w:customStyle="1" w:styleId="A951A168E5264BECA35029E4B5B77F55">
    <w:name w:val="A951A168E5264BECA35029E4B5B77F55"/>
    <w:rsid w:val="00AF2D95"/>
    <w:rPr>
      <w:rFonts w:eastAsiaTheme="minorHAnsi"/>
    </w:rPr>
  </w:style>
  <w:style w:type="paragraph" w:customStyle="1" w:styleId="2437CE8D15AA46E784495A8AA78403D01">
    <w:name w:val="2437CE8D15AA46E784495A8AA78403D01"/>
    <w:rsid w:val="00AF2D95"/>
    <w:rPr>
      <w:rFonts w:eastAsiaTheme="minorHAnsi"/>
    </w:rPr>
  </w:style>
  <w:style w:type="paragraph" w:customStyle="1" w:styleId="977872E0BD344AA0B19515FC7E728CE11">
    <w:name w:val="977872E0BD344AA0B19515FC7E728CE11"/>
    <w:rsid w:val="00AF2D95"/>
    <w:rPr>
      <w:rFonts w:eastAsiaTheme="minorHAnsi"/>
    </w:rPr>
  </w:style>
  <w:style w:type="paragraph" w:customStyle="1" w:styleId="8393A7C9FEB84F7182054B1C4A2C4FCF1">
    <w:name w:val="8393A7C9FEB84F7182054B1C4A2C4FCF1"/>
    <w:rsid w:val="00AF2D95"/>
    <w:rPr>
      <w:rFonts w:eastAsiaTheme="minorHAnsi"/>
    </w:rPr>
  </w:style>
  <w:style w:type="paragraph" w:customStyle="1" w:styleId="36197D05D7EB4FF38CA182227F66B6081">
    <w:name w:val="36197D05D7EB4FF38CA182227F66B6081"/>
    <w:rsid w:val="00AF2D95"/>
    <w:rPr>
      <w:rFonts w:eastAsiaTheme="minorHAnsi"/>
    </w:rPr>
  </w:style>
  <w:style w:type="paragraph" w:customStyle="1" w:styleId="BDD21E30E0F04ABBADAA246DC6037BD81">
    <w:name w:val="BDD21E30E0F04ABBADAA246DC6037BD81"/>
    <w:rsid w:val="00AF2D95"/>
    <w:rPr>
      <w:rFonts w:eastAsiaTheme="minorHAnsi"/>
    </w:rPr>
  </w:style>
  <w:style w:type="paragraph" w:customStyle="1" w:styleId="3D9C5FB1B1934B12A69D05A7E2E7CAE1">
    <w:name w:val="3D9C5FB1B1934B12A69D05A7E2E7CAE1"/>
    <w:rsid w:val="00B35FA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F60FE4992C4EE986C13067EE1EBE49">
    <w:name w:val="5DF60FE4992C4EE986C13067EE1EBE49"/>
    <w:rsid w:val="00B35FA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385E010C2D645738236DA448D74344D">
    <w:name w:val="9385E010C2D645738236DA448D74344D"/>
    <w:rsid w:val="008D7B3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25B01B00694B05A20CA8E69972B8B6">
    <w:name w:val="9925B01B00694B05A20CA8E69972B8B6"/>
    <w:rsid w:val="008D7B3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00F4942B0B4AA79B7CFD31A5BF0597">
    <w:name w:val="0200F4942B0B4AA79B7CFD31A5BF0597"/>
    <w:rsid w:val="008D7B3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DDFD762FFC4082ADD924B53BBB8789">
    <w:name w:val="D2DDFD762FFC4082ADD924B53BBB8789"/>
    <w:rsid w:val="008D7B3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51B867C19E4BBAAA186A76E54E9285">
    <w:name w:val="D451B867C19E4BBAAA186A76E54E9285"/>
    <w:rsid w:val="008D7B3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619A8C38BD4A2489F5B61216E1AA1C">
    <w:name w:val="B3619A8C38BD4A2489F5B61216E1AA1C"/>
    <w:rsid w:val="008D7B3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29B19377ED4B80820569A8E590ED8A">
    <w:name w:val="3529B19377ED4B80820569A8E590ED8A"/>
    <w:rsid w:val="008D7B3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8D47112D8E3408D9DD34F7A3234A86A">
    <w:name w:val="C8D47112D8E3408D9DD34F7A3234A86A"/>
    <w:rsid w:val="008D7B3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BFBB4E43B004EAE95663E24BCA1B756">
    <w:name w:val="4BFBB4E43B004EAE95663E24BCA1B756"/>
    <w:rsid w:val="008D7B32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12D5EF4-46E9-4399-943A-5F97A87E4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2</Words>
  <Characters>1459</Characters>
  <Application>Microsoft Office Word</Application>
  <DocSecurity>0</DocSecurity>
  <Lines>243</Lines>
  <Paragraphs>9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52</cp:revision>
  <cp:lastPrinted>2025-08-12T05:34:00Z</cp:lastPrinted>
  <dcterms:created xsi:type="dcterms:W3CDTF">2023-05-30T06:55:00Z</dcterms:created>
  <dcterms:modified xsi:type="dcterms:W3CDTF">2025-08-12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46e930f6aee03a81bdb08fe340732e7bc1a0fd44555f71f0f9a7a4a9cf87f</vt:lpwstr>
  </property>
</Properties>
</file>